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40FFEE" w14:textId="40BD1A12" w:rsidR="00A55C02" w:rsidRPr="002D0034" w:rsidRDefault="00A55C02" w:rsidP="00A55C02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HW</w:t>
      </w:r>
      <w:r w:rsidR="00D301DF">
        <w:rPr>
          <w:rFonts w:asciiTheme="majorHAnsi" w:eastAsiaTheme="majorHAnsi" w:hAnsiTheme="majorHAnsi" w:hint="eastAsia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(Due 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date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July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.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1</w:t>
      </w:r>
      <w:r w:rsidR="00BF27B4">
        <w:rPr>
          <w:rFonts w:asciiTheme="majorHAnsi" w:eastAsiaTheme="majorHAnsi" w:hAnsiTheme="majorHAnsi"/>
          <w:b/>
          <w:color w:val="000000" w:themeColor="text1"/>
          <w:szCs w:val="20"/>
        </w:rPr>
        <w:t>4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PM </w:t>
      </w:r>
      <w:r w:rsidR="00223036">
        <w:rPr>
          <w:rFonts w:asciiTheme="majorHAnsi" w:eastAsiaTheme="majorHAnsi" w:hAnsiTheme="majorHAnsi"/>
          <w:b/>
          <w:color w:val="000000" w:themeColor="text1"/>
          <w:szCs w:val="20"/>
        </w:rPr>
        <w:t>19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:59, upload in web) </w:t>
      </w:r>
    </w:p>
    <w:p w14:paraId="08A73324" w14:textId="5B119554" w:rsidR="00A55C02" w:rsidRPr="002D0034" w:rsidRDefault="00A55C02" w:rsidP="00A55C02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ubmit the homework named as HW</w:t>
      </w:r>
      <w:r w:rsidR="00BF27B4">
        <w:rPr>
          <w:rFonts w:asciiTheme="majorHAnsi" w:eastAsiaTheme="majorHAnsi" w:hAnsiTheme="majorHAnsi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_이름.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doc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,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HW</w:t>
      </w:r>
      <w:r w:rsidR="00BF27B4">
        <w:rPr>
          <w:rFonts w:asciiTheme="majorHAnsi" w:eastAsiaTheme="majorHAnsi" w:hAnsiTheme="majorHAnsi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_</w:t>
      </w: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이름.R</w:t>
      </w:r>
      <w:proofErr w:type="gram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(코드도 첨부)</w:t>
      </w:r>
    </w:p>
    <w:p w14:paraId="2BBF9843" w14:textId="610CB44A" w:rsidR="00A55C02" w:rsidRPr="002D0034" w:rsidRDefault="00A55C02" w:rsidP="00274AD4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3F6D667B" w14:textId="663E07A4" w:rsidR="00A55C02" w:rsidRPr="002D0034" w:rsidRDefault="00A55C02" w:rsidP="00274AD4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문제 </w:t>
      </w:r>
    </w:p>
    <w:p w14:paraId="32B71F72" w14:textId="33D351EA" w:rsidR="008D16EB" w:rsidRPr="002D0034" w:rsidRDefault="008D16EB" w:rsidP="008D16EB">
      <w:pPr>
        <w:pStyle w:val="a3"/>
        <w:numPr>
          <w:ilvl w:val="0"/>
          <w:numId w:val="21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데이터를 다루는 단계는 데이터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핸들링 -&gt; 데이터 탐색 -&gt; 통계적 모델링(통계모형, 기계학습, 인공지능)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의 순서로 이루어진다.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각 단계에서 이루어지는 분석을 각각 </w:t>
      </w:r>
      <w:r w:rsidR="00847E5B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2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가지씩 예시로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드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.</w:t>
      </w:r>
    </w:p>
    <w:p w14:paraId="110FBCED" w14:textId="5272303F" w:rsidR="002D0034" w:rsidRPr="00E353A2" w:rsidRDefault="001C75FF" w:rsidP="002D0034">
      <w:pPr>
        <w:pStyle w:val="a3"/>
        <w:ind w:leftChars="0" w:left="1157"/>
        <w:rPr>
          <w:rFonts w:asciiTheme="majorHAnsi" w:eastAsiaTheme="majorHAnsi" w:hAnsiTheme="majorHAnsi"/>
          <w:b/>
          <w:color w:val="FF0000"/>
          <w:szCs w:val="20"/>
        </w:rPr>
      </w:pPr>
      <w:proofErr w:type="spellStart"/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[데이</w:t>
      </w:r>
      <w:proofErr w:type="spellEnd"/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터 핸들링]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–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데이터 결합,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데이터 분할,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데이터 추출</w:t>
      </w:r>
    </w:p>
    <w:p w14:paraId="7DD51AB3" w14:textId="3D19A3E1" w:rsidR="001C75FF" w:rsidRPr="00E353A2" w:rsidRDefault="001C75FF" w:rsidP="002D0034">
      <w:pPr>
        <w:pStyle w:val="a3"/>
        <w:ind w:leftChars="0" w:left="1157"/>
        <w:rPr>
          <w:rFonts w:asciiTheme="majorHAnsi" w:eastAsiaTheme="majorHAnsi" w:hAnsiTheme="majorHAnsi"/>
          <w:b/>
          <w:color w:val="FF0000"/>
          <w:szCs w:val="20"/>
        </w:rPr>
      </w:pP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[데이터 탐색]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–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데이터 기술통계,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데이터 시각화</w:t>
      </w:r>
    </w:p>
    <w:p w14:paraId="4736153E" w14:textId="38D96A03" w:rsidR="00E353A2" w:rsidRPr="00E353A2" w:rsidRDefault="00E353A2" w:rsidP="002D0034">
      <w:pPr>
        <w:pStyle w:val="a3"/>
        <w:ind w:leftChars="0" w:left="1157"/>
        <w:rPr>
          <w:rFonts w:asciiTheme="majorHAnsi" w:eastAsiaTheme="majorHAnsi" w:hAnsiTheme="majorHAnsi" w:hint="eastAsia"/>
          <w:b/>
          <w:color w:val="FF0000"/>
          <w:szCs w:val="20"/>
        </w:rPr>
      </w:pPr>
      <w:r w:rsidRPr="00E353A2">
        <w:rPr>
          <w:rFonts w:asciiTheme="majorHAnsi" w:eastAsiaTheme="majorHAnsi" w:hAnsiTheme="majorHAnsi"/>
          <w:b/>
          <w:color w:val="FF0000"/>
          <w:szCs w:val="20"/>
        </w:rPr>
        <w:t>[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통계적 모델링]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–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두 그룹간 평균비교분석,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짝을 이룬 그룹간 평균비교,</w:t>
      </w:r>
      <w:r w:rsidRPr="00E353A2">
        <w:rPr>
          <w:rFonts w:asciiTheme="majorHAnsi" w:eastAsiaTheme="majorHAnsi" w:hAnsiTheme="majorHAnsi"/>
          <w:b/>
          <w:color w:val="FF0000"/>
          <w:szCs w:val="20"/>
        </w:rPr>
        <w:t xml:space="preserve"> </w:t>
      </w:r>
      <w:r w:rsidRPr="00E353A2">
        <w:rPr>
          <w:rFonts w:asciiTheme="majorHAnsi" w:eastAsiaTheme="majorHAnsi" w:hAnsiTheme="majorHAnsi" w:hint="eastAsia"/>
          <w:b/>
          <w:color w:val="FF0000"/>
          <w:szCs w:val="20"/>
        </w:rPr>
        <w:t>분산분석</w:t>
      </w:r>
    </w:p>
    <w:p w14:paraId="4696E825" w14:textId="0C902608" w:rsidR="00A454EF" w:rsidRPr="002D0034" w:rsidRDefault="00847E5B" w:rsidP="002D0034">
      <w:pPr>
        <w:pStyle w:val="a3"/>
        <w:numPr>
          <w:ilvl w:val="0"/>
          <w:numId w:val="21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다음 분석들을 하는 경우 각각 필요한 분석 기법은 무엇인가?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-test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paired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-test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ANOVA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중 한 가지를 골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적으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.</w:t>
      </w:r>
    </w:p>
    <w:p w14:paraId="1877611E" w14:textId="77777777" w:rsidR="00A454EF" w:rsidRPr="002D0034" w:rsidRDefault="00A454EF" w:rsidP="00A454EF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7FAE934A" w14:textId="1E7EB43A" w:rsidR="00847E5B" w:rsidRPr="002D0034" w:rsidRDefault="00A454EF" w:rsidP="00A454EF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거주 국가에 따른 키 차이의 유의성 검정</w:t>
      </w:r>
      <w:r w:rsid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="00E353A2" w:rsidRPr="00E353A2">
        <w:rPr>
          <w:rFonts w:asciiTheme="majorHAnsi" w:eastAsiaTheme="majorHAnsi" w:hAnsiTheme="majorHAnsi"/>
          <w:b/>
          <w:color w:val="FF0000"/>
          <w:szCs w:val="20"/>
        </w:rPr>
        <w:t>ANOVA</w:t>
      </w:r>
    </w:p>
    <w:p w14:paraId="7F6654B8" w14:textId="50D90F07" w:rsidR="00A454EF" w:rsidRPr="00DB2FF4" w:rsidRDefault="00A454EF" w:rsidP="00A454EF">
      <w:pPr>
        <w:pStyle w:val="a3"/>
        <w:ind w:leftChars="0" w:left="1157"/>
        <w:rPr>
          <w:rFonts w:asciiTheme="majorHAnsi" w:eastAsiaTheme="majorHAnsi" w:hAnsiTheme="majorHAnsi"/>
          <w:b/>
          <w:color w:val="FF0000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부부인 아내와 남편의 평균 수명의 차이의 유의성 검</w:t>
      </w:r>
      <w:r w:rsidR="001853E1">
        <w:rPr>
          <w:rFonts w:asciiTheme="majorHAnsi" w:eastAsiaTheme="majorHAnsi" w:hAnsiTheme="majorHAnsi" w:hint="eastAsia"/>
          <w:b/>
          <w:color w:val="000000" w:themeColor="text1"/>
          <w:szCs w:val="20"/>
        </w:rPr>
        <w:t>정</w:t>
      </w:r>
      <w:r w:rsidR="00E353A2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="00DB2FF4" w:rsidRPr="00DB2FF4">
        <w:rPr>
          <w:rFonts w:asciiTheme="majorHAnsi" w:eastAsiaTheme="majorHAnsi" w:hAnsiTheme="majorHAnsi"/>
          <w:b/>
          <w:color w:val="FF0000"/>
          <w:szCs w:val="20"/>
        </w:rPr>
        <w:t xml:space="preserve">paired </w:t>
      </w:r>
      <w:r w:rsidR="00E353A2" w:rsidRPr="00DB2FF4">
        <w:rPr>
          <w:rFonts w:asciiTheme="majorHAnsi" w:eastAsiaTheme="majorHAnsi" w:hAnsiTheme="majorHAnsi"/>
          <w:b/>
          <w:color w:val="FF0000"/>
          <w:szCs w:val="20"/>
        </w:rPr>
        <w:t>t-test</w:t>
      </w:r>
    </w:p>
    <w:p w14:paraId="1CA8CAA4" w14:textId="0E75A2BE" w:rsidR="00847E5B" w:rsidRPr="002D0034" w:rsidRDefault="00847E5B" w:rsidP="00847E5B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남</w:t>
      </w:r>
      <w:r w:rsid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녀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평균 키 차이</w:t>
      </w:r>
      <w:r w:rsidR="00A454EF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의 유의성 검정</w:t>
      </w:r>
      <w:r w:rsid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="00E353A2" w:rsidRPr="00E353A2">
        <w:rPr>
          <w:rFonts w:asciiTheme="majorHAnsi" w:eastAsiaTheme="majorHAnsi" w:hAnsiTheme="majorHAnsi"/>
          <w:b/>
          <w:color w:val="FF0000"/>
          <w:szCs w:val="20"/>
        </w:rPr>
        <w:t>T-test</w:t>
      </w:r>
    </w:p>
    <w:p w14:paraId="2ECDC02A" w14:textId="31C44EAD" w:rsidR="008D16EB" w:rsidRPr="002D0034" w:rsidRDefault="00847E5B" w:rsidP="00847E5B">
      <w:pPr>
        <w:pStyle w:val="a3"/>
        <w:ind w:leftChars="0" w:left="1157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손 크기와 평균 키 사이의 유의성 검정</w:t>
      </w:r>
      <w:r w:rsid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  <w:r w:rsidR="007B3685" w:rsidRPr="007B3685">
        <w:rPr>
          <w:rFonts w:asciiTheme="majorHAnsi" w:eastAsiaTheme="majorHAnsi" w:hAnsiTheme="majorHAnsi" w:hint="eastAsia"/>
          <w:b/>
          <w:color w:val="FF0000"/>
          <w:szCs w:val="20"/>
        </w:rPr>
        <w:t>A</w:t>
      </w:r>
      <w:r w:rsidR="007B3685" w:rsidRPr="007B3685">
        <w:rPr>
          <w:rFonts w:asciiTheme="majorHAnsi" w:eastAsiaTheme="majorHAnsi" w:hAnsiTheme="majorHAnsi"/>
          <w:b/>
          <w:color w:val="FF0000"/>
          <w:szCs w:val="20"/>
        </w:rPr>
        <w:t>NOVA</w:t>
      </w:r>
    </w:p>
    <w:p w14:paraId="78B9A2DE" w14:textId="20DBF36F" w:rsidR="002D0034" w:rsidRPr="002D0034" w:rsidRDefault="002D0034" w:rsidP="002D0034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441793DC" w14:textId="1C3E69A7" w:rsidR="00972BEF" w:rsidRDefault="0082437C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실습</w:t>
      </w:r>
    </w:p>
    <w:p w14:paraId="2167E67D" w14:textId="6282EA6E" w:rsidR="002D0034" w:rsidRDefault="002D0034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데이터설명 :</w:t>
      </w:r>
      <w:proofErr w:type="gramEnd"/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NSC2_M40_1000.csv (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환자의 상병내역을 기록한 표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)</w:t>
      </w:r>
    </w:p>
    <w:p w14:paraId="041ADEF4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TD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YYYY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방문연도</w:t>
      </w:r>
    </w:p>
    <w:p w14:paraId="15E7FB47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RN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INDI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고유번호</w:t>
      </w:r>
    </w:p>
    <w:p w14:paraId="7F9F94F3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Number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방문횟수</w:t>
      </w:r>
    </w:p>
    <w:p w14:paraId="23D02B53" w14:textId="659C09AD" w:rsidR="002D0034" w:rsidRDefault="002D0034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397847E0" w14:textId="77777777" w:rsidR="00670F9D" w:rsidRDefault="00670F9D" w:rsidP="00670F9D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데이터설명 :</w:t>
      </w:r>
      <w:proofErr w:type="gramEnd"/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B0709">
        <w:rPr>
          <w:rFonts w:asciiTheme="majorHAnsi" w:eastAsiaTheme="majorHAnsi" w:hAnsiTheme="majorHAnsi"/>
          <w:b/>
          <w:color w:val="000000" w:themeColor="text1"/>
          <w:szCs w:val="20"/>
        </w:rPr>
        <w:t>NSC2_BNC_1000.csv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(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건강보험 자격 및 보험료 표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)</w:t>
      </w:r>
    </w:p>
    <w:p w14:paraId="566A3AB5" w14:textId="77777777" w:rsidR="00670F9D" w:rsidRPr="002D0034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TD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YYYY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방문연도</w:t>
      </w:r>
    </w:p>
    <w:p w14:paraId="445B25E5" w14:textId="77777777" w:rsidR="00670F9D" w:rsidRPr="002D0034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lastRenderedPageBreak/>
        <w:t>RN_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INDI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환자의 고유번호</w:t>
      </w:r>
    </w:p>
    <w:p w14:paraId="77C98A7E" w14:textId="77777777" w:rsidR="00670F9D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SEX :</w:t>
      </w:r>
      <w:proofErr w:type="gramEnd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성별</w:t>
      </w:r>
    </w:p>
    <w:p w14:paraId="09D30ED8" w14:textId="77777777" w:rsidR="00670F9D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GAINJA_</w:t>
      </w:r>
      <w:proofErr w:type="gramStart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TYPE :</w:t>
      </w:r>
      <w:proofErr w:type="gramEnd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가입자 타입</w:t>
      </w:r>
    </w:p>
    <w:p w14:paraId="00ED2CBE" w14:textId="77777777" w:rsidR="00670F9D" w:rsidRPr="00670F9D" w:rsidRDefault="00670F9D" w:rsidP="00670F9D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기타 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:</w:t>
      </w:r>
      <w:proofErr w:type="gramEnd"/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대상자의 사회경제적 변수</w:t>
      </w:r>
    </w:p>
    <w:p w14:paraId="2E2C295C" w14:textId="77777777" w:rsidR="002B0709" w:rsidRPr="00670F9D" w:rsidRDefault="002B0709" w:rsidP="00FC3AC8">
      <w:pPr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32CF75ED" w14:textId="34C68905" w:rsidR="002D0034" w:rsidRPr="002D0034" w:rsidRDefault="002D0034" w:rsidP="002D0034">
      <w:pPr>
        <w:pStyle w:val="a3"/>
        <w:numPr>
          <w:ilvl w:val="0"/>
          <w:numId w:val="22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다음 Step을 밟은 다음 문제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해결하시오</w:t>
      </w:r>
      <w:proofErr w:type="spellEnd"/>
    </w:p>
    <w:p w14:paraId="5E38B136" w14:textId="49E1D79F" w:rsidR="00847E5B" w:rsidRDefault="00847E5B" w:rsidP="002D0034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Step 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1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NSC2_M40_1000.csv 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에서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2002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년부터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2008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년까지의 연도별 환자의 방문횟수를 계산한다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.</w:t>
      </w:r>
      <w:r w:rsid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방문횟수를 number라는 변수로 만들어 기존 Table에 추가한다.</w:t>
      </w:r>
    </w:p>
    <w:p w14:paraId="7819C1B4" w14:textId="6DA7B7DA" w:rsidR="00156B7C" w:rsidRDefault="009B48FC" w:rsidP="002D0034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5645092D" wp14:editId="5B3FE844">
            <wp:extent cx="5731510" cy="819785"/>
            <wp:effectExtent l="0" t="0" r="254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1206F" w14:textId="23C0F930" w:rsidR="00156B7C" w:rsidRPr="002D0034" w:rsidRDefault="009B48FC" w:rsidP="002D0034">
      <w:pPr>
        <w:ind w:leftChars="200" w:left="400" w:firstLineChars="50" w:firstLine="100"/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3D247257" wp14:editId="3A434D85">
            <wp:extent cx="2762250" cy="348615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24D9B" w14:textId="77777777" w:rsidR="00847E5B" w:rsidRPr="00670F9D" w:rsidRDefault="00847E5B" w:rsidP="002D0034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56D6CA11" w14:textId="5E2C4D67" w:rsidR="00A454EF" w:rsidRDefault="00847E5B" w:rsidP="00670F9D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Step </w:t>
      </w:r>
      <w:proofErr w:type="gram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2 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 w:rsidRPr="002B0709">
        <w:rPr>
          <w:rFonts w:asciiTheme="majorHAnsi" w:eastAsiaTheme="majorHAnsi" w:hAnsiTheme="majorHAnsi"/>
          <w:b/>
          <w:color w:val="000000" w:themeColor="text1"/>
          <w:szCs w:val="20"/>
        </w:rPr>
        <w:t>NSC2_BNC_1000.csv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와 Step1을 </w:t>
      </w:r>
      <w:r w:rsidR="00670F9D" w:rsidRPr="00670F9D">
        <w:rPr>
          <w:rFonts w:asciiTheme="majorHAnsi" w:eastAsiaTheme="majorHAnsi" w:hAnsiTheme="majorHAnsi"/>
          <w:b/>
          <w:color w:val="000000" w:themeColor="text1"/>
          <w:szCs w:val="20"/>
        </w:rPr>
        <w:t>STD_YYYY,</w:t>
      </w:r>
      <w:r w:rsid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 w:rsidRPr="00670F9D">
        <w:rPr>
          <w:rFonts w:asciiTheme="majorHAnsi" w:eastAsiaTheme="majorHAnsi" w:hAnsiTheme="majorHAnsi"/>
          <w:b/>
          <w:color w:val="000000" w:themeColor="text1"/>
          <w:szCs w:val="20"/>
        </w:rPr>
        <w:t>RN_INDI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를 key로 하여 inner</w:t>
      </w:r>
      <w:r w:rsidR="00670F9D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="00670F9D">
        <w:rPr>
          <w:rFonts w:asciiTheme="majorHAnsi" w:eastAsiaTheme="majorHAnsi" w:hAnsiTheme="majorHAnsi" w:hint="eastAsia"/>
          <w:b/>
          <w:color w:val="000000" w:themeColor="text1"/>
          <w:szCs w:val="20"/>
        </w:rPr>
        <w:t>join한다.</w:t>
      </w:r>
    </w:p>
    <w:p w14:paraId="64A2591C" w14:textId="0638A1D2" w:rsidR="00670F9D" w:rsidRDefault="009B48FC" w:rsidP="00670F9D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45A49D9A" wp14:editId="573EEC25">
            <wp:extent cx="5638800" cy="619125"/>
            <wp:effectExtent l="0" t="0" r="0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633C4" w14:textId="27250B13" w:rsidR="009B48FC" w:rsidRDefault="009B48FC" w:rsidP="00670F9D">
      <w:pPr>
        <w:ind w:leftChars="200" w:left="400" w:firstLineChars="50" w:firstLine="100"/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  <w:r>
        <w:rPr>
          <w:noProof/>
        </w:rPr>
        <w:lastRenderedPageBreak/>
        <w:drawing>
          <wp:inline distT="0" distB="0" distL="0" distR="0" wp14:anchorId="5326A980" wp14:editId="0D4165ED">
            <wp:extent cx="4581525" cy="323850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205E8" w14:textId="77777777" w:rsidR="00F01070" w:rsidRDefault="00F01070" w:rsidP="00670F9D">
      <w:pPr>
        <w:ind w:leftChars="200" w:left="400" w:firstLineChars="50" w:firstLine="100"/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</w:p>
    <w:p w14:paraId="77807637" w14:textId="559B55CE" w:rsidR="00670F9D" w:rsidRPr="00670F9D" w:rsidRDefault="00670F9D" w:rsidP="00670F9D">
      <w:pPr>
        <w:ind w:leftChars="200" w:left="400"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Step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3: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Hint를 이용하여 가장 환자의 방문횟수가 높은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환자의 ID와 해당 연도를 </w:t>
      </w:r>
      <w:proofErr w:type="spell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적으시오</w:t>
      </w:r>
      <w:proofErr w:type="spellEnd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</w:t>
      </w:r>
    </w:p>
    <w:p w14:paraId="50113FEB" w14:textId="20EFE115" w:rsidR="00670F9D" w:rsidRDefault="00670F9D" w:rsidP="00670F9D">
      <w:pPr>
        <w:ind w:firstLineChars="300" w:firstLine="6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Hint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:</w:t>
      </w:r>
      <w:proofErr w:type="gramEnd"/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arrange(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데이터이름 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,desc(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기준 변수</w:t>
      </w:r>
      <w:r w:rsidRPr="00670F9D">
        <w:rPr>
          <w:rFonts w:asciiTheme="majorHAnsi" w:eastAsiaTheme="majorHAnsi" w:hAnsiTheme="majorHAnsi"/>
          <w:b/>
          <w:color w:val="000000" w:themeColor="text1"/>
          <w:szCs w:val="20"/>
        </w:rPr>
        <w:t>))</w:t>
      </w:r>
    </w:p>
    <w:p w14:paraId="2D9AAE02" w14:textId="56D9DB96" w:rsidR="009B48FC" w:rsidRDefault="009B48FC" w:rsidP="00670F9D">
      <w:pPr>
        <w:ind w:firstLineChars="300" w:firstLine="6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3C70A7A8" wp14:editId="48DCBA0A">
            <wp:extent cx="3571875" cy="1457325"/>
            <wp:effectExtent l="0" t="0" r="9525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9EE0B" w14:textId="2DBA957F" w:rsidR="009B48FC" w:rsidRPr="009B48FC" w:rsidRDefault="009B48FC" w:rsidP="00670F9D">
      <w:pPr>
        <w:ind w:firstLineChars="300" w:firstLine="600"/>
        <w:rPr>
          <w:rFonts w:asciiTheme="majorHAnsi" w:eastAsiaTheme="majorHAnsi" w:hAnsiTheme="majorHAnsi" w:hint="eastAsia"/>
          <w:b/>
          <w:color w:val="FF0000"/>
          <w:szCs w:val="20"/>
        </w:rPr>
      </w:pPr>
      <w:r w:rsidRPr="009B48FC">
        <w:rPr>
          <w:rFonts w:asciiTheme="majorHAnsi" w:eastAsiaTheme="majorHAnsi" w:hAnsiTheme="majorHAnsi" w:hint="eastAsia"/>
          <w:b/>
          <w:color w:val="FF0000"/>
          <w:szCs w:val="20"/>
        </w:rPr>
        <w:t>환자</w:t>
      </w:r>
      <w:proofErr w:type="gramStart"/>
      <w:r w:rsidRPr="009B48FC">
        <w:rPr>
          <w:rFonts w:asciiTheme="majorHAnsi" w:eastAsiaTheme="majorHAnsi" w:hAnsiTheme="majorHAnsi" w:hint="eastAsia"/>
          <w:b/>
          <w:color w:val="FF0000"/>
          <w:szCs w:val="20"/>
        </w:rPr>
        <w:t>I</w:t>
      </w:r>
      <w:r w:rsidRPr="009B48FC">
        <w:rPr>
          <w:rFonts w:asciiTheme="majorHAnsi" w:eastAsiaTheme="majorHAnsi" w:hAnsiTheme="majorHAnsi"/>
          <w:b/>
          <w:color w:val="FF0000"/>
          <w:szCs w:val="20"/>
        </w:rPr>
        <w:t>D :</w:t>
      </w:r>
      <w:proofErr w:type="gramEnd"/>
      <w:r w:rsidRPr="009B48FC">
        <w:rPr>
          <w:rFonts w:asciiTheme="majorHAnsi" w:eastAsiaTheme="majorHAnsi" w:hAnsiTheme="majorHAnsi"/>
          <w:b/>
          <w:color w:val="FF0000"/>
          <w:szCs w:val="20"/>
        </w:rPr>
        <w:t xml:space="preserve"> </w:t>
      </w:r>
      <w:r w:rsidRPr="009B48FC">
        <w:rPr>
          <w:rFonts w:asciiTheme="majorHAnsi" w:eastAsiaTheme="majorHAnsi" w:hAnsiTheme="majorHAnsi" w:hint="eastAsia"/>
          <w:b/>
          <w:color w:val="FF0000"/>
          <w:szCs w:val="20"/>
        </w:rPr>
        <w:t>5</w:t>
      </w:r>
      <w:r w:rsidRPr="009B48FC">
        <w:rPr>
          <w:rFonts w:asciiTheme="majorHAnsi" w:eastAsiaTheme="majorHAnsi" w:hAnsiTheme="majorHAnsi"/>
          <w:b/>
          <w:color w:val="FF0000"/>
          <w:szCs w:val="20"/>
        </w:rPr>
        <w:t xml:space="preserve">75578  /  </w:t>
      </w:r>
      <w:r w:rsidRPr="009B48FC">
        <w:rPr>
          <w:rFonts w:asciiTheme="majorHAnsi" w:eastAsiaTheme="majorHAnsi" w:hAnsiTheme="majorHAnsi" w:hint="eastAsia"/>
          <w:b/>
          <w:color w:val="FF0000"/>
          <w:szCs w:val="20"/>
        </w:rPr>
        <w:t>해당 연도 :</w:t>
      </w:r>
      <w:r w:rsidRPr="009B48FC">
        <w:rPr>
          <w:rFonts w:asciiTheme="majorHAnsi" w:eastAsiaTheme="majorHAnsi" w:hAnsiTheme="majorHAnsi"/>
          <w:b/>
          <w:color w:val="FF0000"/>
          <w:szCs w:val="20"/>
        </w:rPr>
        <w:t xml:space="preserve"> 2007</w:t>
      </w:r>
    </w:p>
    <w:p w14:paraId="033FCB37" w14:textId="77777777" w:rsidR="002D0034" w:rsidRPr="002D0034" w:rsidRDefault="002D0034" w:rsidP="002D0034">
      <w:pPr>
        <w:ind w:leftChars="400" w:left="80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06956D1A" w14:textId="77777777" w:rsidR="008D16EB" w:rsidRPr="002D0034" w:rsidRDefault="008D16EB" w:rsidP="008D16EB">
      <w:pPr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데이터설명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U.S SAT scores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by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tate for 2010 (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SAT_2010.csv)</w:t>
      </w:r>
    </w:p>
    <w:p w14:paraId="2D873AEA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A </w:t>
      </w:r>
      <w:proofErr w:type="spellStart"/>
      <w:proofErr w:type="gramStart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data.frame</w:t>
      </w:r>
      <w:proofErr w:type="spellEnd"/>
      <w:proofErr w:type="gramEnd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with 50 rows and 9 variables.</w:t>
      </w:r>
    </w:p>
    <w:p w14:paraId="37EBECE3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state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a factor with levels for each state</w:t>
      </w:r>
    </w:p>
    <w:p w14:paraId="70EB9E0C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expenditure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average expenditure per student (in each state)</w:t>
      </w:r>
    </w:p>
    <w:p w14:paraId="1A1B2D8B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spell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pupil_teacher_</w:t>
      </w: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ratio</w:t>
      </w:r>
      <w:proofErr w:type="spell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pupil to teacher ratio in that state</w:t>
      </w:r>
    </w:p>
    <w:p w14:paraId="1FAEF8A7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salary :</w:t>
      </w:r>
      <w:proofErr w:type="gram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teacher salary (in 2010 US $)</w:t>
      </w:r>
    </w:p>
    <w:p w14:paraId="1685D944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gram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read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:</w:t>
      </w:r>
      <w:proofErr w:type="gramEnd"/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state average Reading SAT score</w:t>
      </w:r>
    </w:p>
    <w:p w14:paraId="27ECBAD4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math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 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state average Math SAT score</w:t>
      </w:r>
    </w:p>
    <w:p w14:paraId="3FC8288A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lastRenderedPageBreak/>
        <w:t>write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 state average Writing SAT score</w:t>
      </w:r>
    </w:p>
    <w:p w14:paraId="7CC80195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total</w:t>
      </w:r>
      <w:r w:rsidRPr="002D0034"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  <w:t xml:space="preserve">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 xml:space="preserve">  state average Total SAT score</w:t>
      </w:r>
    </w:p>
    <w:p w14:paraId="1FF1ADF6" w14:textId="77777777" w:rsidR="008D16EB" w:rsidRPr="002D0034" w:rsidRDefault="008D16EB" w:rsidP="008D16EB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</w:pPr>
      <w:proofErr w:type="spellStart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>sat_pct</w:t>
      </w:r>
      <w:proofErr w:type="spellEnd"/>
      <w:r w:rsidRPr="002D0034">
        <w:rPr>
          <w:rFonts w:asciiTheme="majorHAnsi" w:eastAsiaTheme="majorHAnsi" w:hAnsiTheme="majorHAnsi" w:cs="굴림체"/>
          <w:b/>
          <w:color w:val="000000" w:themeColor="text1"/>
          <w:kern w:val="0"/>
          <w:szCs w:val="20"/>
        </w:rPr>
        <w:t xml:space="preserve">   </w:t>
      </w:r>
      <w:r w:rsidRPr="002D0034">
        <w:rPr>
          <w:rFonts w:asciiTheme="majorHAnsi" w:eastAsiaTheme="majorHAnsi" w:hAnsiTheme="majorHAnsi" w:cs="Arial"/>
          <w:b/>
          <w:color w:val="000000" w:themeColor="text1"/>
          <w:kern w:val="0"/>
          <w:szCs w:val="20"/>
        </w:rPr>
        <w:t>percent of students taking SAT in that state</w:t>
      </w:r>
    </w:p>
    <w:p w14:paraId="0D77E139" w14:textId="77777777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</w:p>
    <w:p w14:paraId="2733DD4F" w14:textId="0BBDDA99" w:rsidR="002D0034" w:rsidRPr="002D0034" w:rsidRDefault="002D0034" w:rsidP="002D0034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2.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다음 데이터에 대해 문제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해결하시오</w:t>
      </w:r>
      <w:proofErr w:type="spellEnd"/>
    </w:p>
    <w:p w14:paraId="35A1D4EB" w14:textId="41765ED6" w:rsidR="008D16EB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otal 변수의 분산과 평균값은?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중앙값은?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</w:p>
    <w:p w14:paraId="75210E22" w14:textId="49549076" w:rsidR="00EE6405" w:rsidRDefault="00EE6405" w:rsidP="00EE6405">
      <w:pPr>
        <w:ind w:left="3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4C36CCCB" wp14:editId="6D5B5DFC">
            <wp:extent cx="4505325" cy="1181100"/>
            <wp:effectExtent l="0" t="0" r="952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8D9CD" w14:textId="11572FD3" w:rsidR="00EE6405" w:rsidRDefault="00EE6405" w:rsidP="00EE6405">
      <w:pPr>
        <w:ind w:left="300"/>
        <w:rPr>
          <w:rFonts w:asciiTheme="majorHAnsi" w:eastAsiaTheme="majorHAnsi" w:hAnsiTheme="majorHAnsi"/>
          <w:b/>
          <w:color w:val="FF0000"/>
          <w:szCs w:val="20"/>
        </w:rPr>
      </w:pPr>
      <w:proofErr w:type="gramStart"/>
      <w:r w:rsidRPr="00EE6405">
        <w:rPr>
          <w:rFonts w:asciiTheme="majorHAnsi" w:eastAsiaTheme="majorHAnsi" w:hAnsiTheme="majorHAnsi" w:hint="eastAsia"/>
          <w:b/>
          <w:color w:val="FF0000"/>
          <w:szCs w:val="20"/>
        </w:rPr>
        <w:t xml:space="preserve">분산 </w:t>
      </w:r>
      <w:r w:rsidRPr="00EE6405">
        <w:rPr>
          <w:rFonts w:asciiTheme="majorHAnsi" w:eastAsiaTheme="majorHAnsi" w:hAnsiTheme="majorHAnsi"/>
          <w:b/>
          <w:color w:val="FF0000"/>
          <w:szCs w:val="20"/>
        </w:rPr>
        <w:t>:</w:t>
      </w:r>
      <w:proofErr w:type="gramEnd"/>
      <w:r w:rsidRPr="00EE6405">
        <w:rPr>
          <w:rFonts w:asciiTheme="majorHAnsi" w:eastAsiaTheme="majorHAnsi" w:hAnsiTheme="majorHAnsi"/>
          <w:b/>
          <w:color w:val="FF0000"/>
          <w:szCs w:val="20"/>
        </w:rPr>
        <w:t xml:space="preserve"> 13618.95 / </w:t>
      </w:r>
      <w:r w:rsidRPr="00EE6405">
        <w:rPr>
          <w:rFonts w:asciiTheme="majorHAnsi" w:eastAsiaTheme="majorHAnsi" w:hAnsiTheme="majorHAnsi" w:hint="eastAsia"/>
          <w:b/>
          <w:color w:val="FF0000"/>
          <w:szCs w:val="20"/>
        </w:rPr>
        <w:t xml:space="preserve">평균값 </w:t>
      </w:r>
      <w:r w:rsidRPr="00EE6405">
        <w:rPr>
          <w:rFonts w:asciiTheme="majorHAnsi" w:eastAsiaTheme="majorHAnsi" w:hAnsiTheme="majorHAnsi"/>
          <w:b/>
          <w:color w:val="FF0000"/>
          <w:szCs w:val="20"/>
        </w:rPr>
        <w:t xml:space="preserve">: 1596.46 / </w:t>
      </w:r>
      <w:r w:rsidRPr="00EE6405">
        <w:rPr>
          <w:rFonts w:asciiTheme="majorHAnsi" w:eastAsiaTheme="majorHAnsi" w:hAnsiTheme="majorHAnsi" w:hint="eastAsia"/>
          <w:b/>
          <w:color w:val="FF0000"/>
          <w:szCs w:val="20"/>
        </w:rPr>
        <w:t xml:space="preserve">중앙값 </w:t>
      </w:r>
      <w:r w:rsidRPr="00EE6405">
        <w:rPr>
          <w:rFonts w:asciiTheme="majorHAnsi" w:eastAsiaTheme="majorHAnsi" w:hAnsiTheme="majorHAnsi"/>
          <w:b/>
          <w:color w:val="FF0000"/>
          <w:szCs w:val="20"/>
        </w:rPr>
        <w:t>: 1559</w:t>
      </w:r>
    </w:p>
    <w:p w14:paraId="58D27C34" w14:textId="77777777" w:rsidR="008534AA" w:rsidRPr="00EE6405" w:rsidRDefault="008534AA" w:rsidP="00EE6405">
      <w:pPr>
        <w:ind w:left="300"/>
        <w:rPr>
          <w:rFonts w:asciiTheme="majorHAnsi" w:eastAsiaTheme="majorHAnsi" w:hAnsiTheme="majorHAnsi" w:hint="eastAsia"/>
          <w:b/>
          <w:color w:val="FF0000"/>
          <w:szCs w:val="20"/>
        </w:rPr>
      </w:pPr>
    </w:p>
    <w:p w14:paraId="5E685883" w14:textId="37DC65E9" w:rsidR="008D16EB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Total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변수가 (평균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–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표준편차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평균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+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표준편차)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즉,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1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시그마 범위 내에 속하는 state의 수는?</w:t>
      </w:r>
    </w:p>
    <w:p w14:paraId="1D3E7B2E" w14:textId="2FB398DB" w:rsidR="00EE6405" w:rsidRDefault="00EE6405" w:rsidP="00EE6405">
      <w:pPr>
        <w:ind w:left="3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0205E4ED" wp14:editId="372C0B20">
            <wp:extent cx="3419475" cy="1162050"/>
            <wp:effectExtent l="0" t="0" r="9525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BC5F4" w14:textId="13CCE866" w:rsidR="00EE6405" w:rsidRPr="00EE6405" w:rsidRDefault="00EE6405" w:rsidP="00EE6405">
      <w:pPr>
        <w:ind w:left="300"/>
        <w:rPr>
          <w:rFonts w:asciiTheme="majorHAnsi" w:eastAsiaTheme="majorHAnsi" w:hAnsiTheme="majorHAnsi" w:hint="eastAsia"/>
          <w:b/>
          <w:color w:val="FF0000"/>
          <w:szCs w:val="20"/>
        </w:rPr>
      </w:pPr>
      <w:r w:rsidRPr="00EE6405">
        <w:rPr>
          <w:rFonts w:asciiTheme="majorHAnsi" w:eastAsiaTheme="majorHAnsi" w:hAnsiTheme="majorHAnsi" w:hint="eastAsia"/>
          <w:b/>
          <w:color w:val="FF0000"/>
          <w:szCs w:val="20"/>
        </w:rPr>
        <w:t>2</w:t>
      </w:r>
      <w:r w:rsidRPr="00EE6405">
        <w:rPr>
          <w:rFonts w:asciiTheme="majorHAnsi" w:eastAsiaTheme="majorHAnsi" w:hAnsiTheme="majorHAnsi"/>
          <w:b/>
          <w:color w:val="FF0000"/>
          <w:szCs w:val="20"/>
        </w:rPr>
        <w:t>8</w:t>
      </w:r>
      <w:r w:rsidRPr="00EE6405">
        <w:rPr>
          <w:rFonts w:asciiTheme="majorHAnsi" w:eastAsiaTheme="majorHAnsi" w:hAnsiTheme="majorHAnsi" w:hint="eastAsia"/>
          <w:b/>
          <w:color w:val="FF0000"/>
          <w:szCs w:val="20"/>
        </w:rPr>
        <w:t>개</w:t>
      </w:r>
    </w:p>
    <w:p w14:paraId="38A3CF32" w14:textId="079E7E6B" w:rsidR="008D16EB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Total의 평균으로부터 가장 멀리 떨어진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Total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값을 가진 state의 이름은 무엇인가?</w:t>
      </w:r>
    </w:p>
    <w:p w14:paraId="66647A54" w14:textId="48E19424" w:rsidR="00EE6405" w:rsidRDefault="00EE6405" w:rsidP="00EE6405">
      <w:pPr>
        <w:ind w:left="3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747BCC27" wp14:editId="4C53E0BD">
            <wp:extent cx="3505200" cy="1743075"/>
            <wp:effectExtent l="0" t="0" r="0" b="952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</w:p>
    <w:p w14:paraId="10FD0EFC" w14:textId="3D3367C3" w:rsidR="00EE6405" w:rsidRDefault="008534AA" w:rsidP="00EE6405">
      <w:pPr>
        <w:ind w:left="300"/>
        <w:rPr>
          <w:rFonts w:asciiTheme="majorHAnsi" w:eastAsiaTheme="majorHAnsi" w:hAnsiTheme="majorHAnsi"/>
          <w:b/>
          <w:color w:val="FF0000"/>
          <w:szCs w:val="20"/>
        </w:rPr>
      </w:pPr>
      <w:proofErr w:type="spellEnd"/>
      <w:r w:rsidRPr="008534AA">
        <w:rPr>
          <w:rFonts w:asciiTheme="majorHAnsi" w:eastAsiaTheme="majorHAnsi" w:hAnsiTheme="majorHAnsi" w:hint="eastAsia"/>
          <w:b/>
          <w:color w:val="FF0000"/>
          <w:szCs w:val="20"/>
        </w:rPr>
        <w:t>M</w:t>
      </w:r>
      <w:r w:rsidRPr="008534AA">
        <w:rPr>
          <w:rFonts w:asciiTheme="majorHAnsi" w:eastAsiaTheme="majorHAnsi" w:hAnsiTheme="majorHAnsi"/>
          <w:b/>
          <w:color w:val="FF0000"/>
          <w:szCs w:val="20"/>
        </w:rPr>
        <w:t>aine</w:t>
      </w:r>
    </w:p>
    <w:p w14:paraId="78207C8D" w14:textId="77777777" w:rsidR="008534AA" w:rsidRPr="008534AA" w:rsidRDefault="008534AA" w:rsidP="00EE6405">
      <w:pPr>
        <w:ind w:left="300"/>
        <w:rPr>
          <w:rFonts w:asciiTheme="majorHAnsi" w:eastAsiaTheme="majorHAnsi" w:hAnsiTheme="majorHAnsi" w:hint="eastAsia"/>
          <w:b/>
          <w:color w:val="FF0000"/>
          <w:szCs w:val="20"/>
        </w:rPr>
      </w:pPr>
    </w:p>
    <w:p w14:paraId="400A23CA" w14:textId="1DF3CCD5" w:rsidR="008D16EB" w:rsidRDefault="008D16EB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spell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lastRenderedPageBreak/>
        <w:t>ggplot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을 이용하여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alary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가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50000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이상인 데이터와 이하인 데이터에 대해 </w:t>
      </w:r>
      <w:proofErr w:type="spellStart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Sat_pct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와 </w:t>
      </w: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to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tal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을</w:t>
      </w:r>
      <w:proofErr w:type="gram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이용해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Plot graph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를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그리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. 이 두 그래프를 비교하며 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해석하시오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.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(5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점)</w:t>
      </w:r>
    </w:p>
    <w:p w14:paraId="2D05B71C" w14:textId="270F7F56" w:rsidR="008534AA" w:rsidRDefault="00F161FA" w:rsidP="008534AA">
      <w:pPr>
        <w:ind w:left="3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10CEF52F" wp14:editId="6EA0BA14">
            <wp:extent cx="3943350" cy="2057400"/>
            <wp:effectExtent l="0" t="0" r="0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4D9A4" w14:textId="14933D99" w:rsidR="00F161FA" w:rsidRDefault="00F161FA" w:rsidP="008534AA">
      <w:pPr>
        <w:ind w:left="3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26A21BCB" wp14:editId="45FB8609">
            <wp:extent cx="2686050" cy="2165267"/>
            <wp:effectExtent l="0" t="0" r="0" b="698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06057" cy="218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AEC616" wp14:editId="135DB3CB">
            <wp:extent cx="2686050" cy="2162885"/>
            <wp:effectExtent l="0" t="0" r="0" b="889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3302" cy="217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D2363" w14:textId="76DAE629" w:rsidR="00F161FA" w:rsidRPr="009B1E2E" w:rsidRDefault="00F161FA" w:rsidP="008534AA">
      <w:pPr>
        <w:ind w:left="300"/>
        <w:rPr>
          <w:rFonts w:asciiTheme="majorHAnsi" w:eastAsiaTheme="majorHAnsi" w:hAnsiTheme="majorHAnsi"/>
          <w:color w:val="FF0000"/>
          <w:szCs w:val="20"/>
        </w:rPr>
      </w:pP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전체적으로 </w:t>
      </w:r>
      <w:r w:rsidRPr="009B1E2E">
        <w:rPr>
          <w:rFonts w:asciiTheme="majorHAnsi" w:eastAsiaTheme="majorHAnsi" w:hAnsiTheme="majorHAnsi"/>
          <w:color w:val="FF0000"/>
          <w:szCs w:val="20"/>
        </w:rPr>
        <w:t>Salary</w:t>
      </w: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와 무관하게 </w:t>
      </w:r>
      <w:r w:rsidRPr="009B1E2E">
        <w:rPr>
          <w:rFonts w:asciiTheme="majorHAnsi" w:eastAsiaTheme="majorHAnsi" w:hAnsiTheme="majorHAnsi"/>
          <w:color w:val="FF0000"/>
          <w:szCs w:val="20"/>
        </w:rPr>
        <w:t>total</w:t>
      </w: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값이 높으면 </w:t>
      </w:r>
      <w:proofErr w:type="spellStart"/>
      <w:r w:rsidR="000B78DC" w:rsidRPr="009B1E2E">
        <w:rPr>
          <w:rFonts w:asciiTheme="majorHAnsi" w:eastAsiaTheme="majorHAnsi" w:hAnsiTheme="majorHAnsi"/>
          <w:color w:val="FF0000"/>
          <w:szCs w:val="20"/>
        </w:rPr>
        <w:t>sat_pct</w:t>
      </w:r>
      <w:proofErr w:type="spellEnd"/>
      <w:r w:rsidR="000B78DC" w:rsidRPr="009B1E2E">
        <w:rPr>
          <w:rFonts w:asciiTheme="majorHAnsi" w:eastAsiaTheme="majorHAnsi" w:hAnsiTheme="majorHAnsi" w:hint="eastAsia"/>
          <w:color w:val="FF0000"/>
          <w:szCs w:val="20"/>
        </w:rPr>
        <w:t>는 낮습니다.</w:t>
      </w:r>
    </w:p>
    <w:p w14:paraId="75A83F3B" w14:textId="186F8B34" w:rsidR="00FD59CE" w:rsidRPr="009B1E2E" w:rsidRDefault="00F161FA" w:rsidP="000B78DC">
      <w:pPr>
        <w:ind w:left="300"/>
        <w:rPr>
          <w:rFonts w:asciiTheme="majorHAnsi" w:eastAsiaTheme="majorHAnsi" w:hAnsiTheme="majorHAnsi"/>
          <w:color w:val="FF0000"/>
          <w:szCs w:val="20"/>
        </w:rPr>
      </w:pPr>
      <w:r w:rsidRPr="009B1E2E">
        <w:rPr>
          <w:rFonts w:asciiTheme="majorHAnsi" w:eastAsiaTheme="majorHAnsi" w:hAnsiTheme="majorHAnsi"/>
          <w:color w:val="FF0000"/>
          <w:szCs w:val="20"/>
        </w:rPr>
        <w:t>Salary</w:t>
      </w: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가 </w:t>
      </w:r>
      <w:r w:rsidRPr="009B1E2E">
        <w:rPr>
          <w:rFonts w:asciiTheme="majorHAnsi" w:eastAsiaTheme="majorHAnsi" w:hAnsiTheme="majorHAnsi"/>
          <w:color w:val="FF0000"/>
          <w:szCs w:val="20"/>
        </w:rPr>
        <w:t>50000</w:t>
      </w: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이상인 그룹에서 </w:t>
      </w:r>
      <w:proofErr w:type="spellStart"/>
      <w:r w:rsidRPr="009B1E2E">
        <w:rPr>
          <w:rFonts w:asciiTheme="majorHAnsi" w:eastAsiaTheme="majorHAnsi" w:hAnsiTheme="majorHAnsi"/>
          <w:color w:val="FF0000"/>
          <w:szCs w:val="20"/>
        </w:rPr>
        <w:t>sat_pct</w:t>
      </w:r>
      <w:proofErr w:type="spellEnd"/>
      <w:r w:rsidRPr="009B1E2E">
        <w:rPr>
          <w:rFonts w:asciiTheme="majorHAnsi" w:eastAsiaTheme="majorHAnsi" w:hAnsiTheme="majorHAnsi"/>
          <w:color w:val="FF0000"/>
          <w:szCs w:val="20"/>
        </w:rPr>
        <w:t>(SAT</w:t>
      </w:r>
      <w:r w:rsidRPr="009B1E2E">
        <w:rPr>
          <w:rFonts w:asciiTheme="majorHAnsi" w:eastAsiaTheme="majorHAnsi" w:hAnsiTheme="majorHAnsi" w:hint="eastAsia"/>
          <w:color w:val="FF0000"/>
          <w:szCs w:val="20"/>
        </w:rPr>
        <w:t>를 치는 비율)이 전체적으로 큰 값을 가</w:t>
      </w:r>
      <w:r w:rsidR="000B78DC" w:rsidRPr="009B1E2E">
        <w:rPr>
          <w:rFonts w:asciiTheme="majorHAnsi" w:eastAsiaTheme="majorHAnsi" w:hAnsiTheme="majorHAnsi" w:hint="eastAsia"/>
          <w:color w:val="FF0000"/>
          <w:szCs w:val="20"/>
        </w:rPr>
        <w:t>지는 경우가 더 많다.</w:t>
      </w:r>
    </w:p>
    <w:p w14:paraId="0A3BF893" w14:textId="076679AB" w:rsidR="000B78DC" w:rsidRPr="009B1E2E" w:rsidRDefault="000B78DC" w:rsidP="000B78DC">
      <w:pPr>
        <w:ind w:left="300"/>
        <w:rPr>
          <w:rFonts w:asciiTheme="majorHAnsi" w:eastAsiaTheme="majorHAnsi" w:hAnsiTheme="majorHAnsi" w:hint="eastAsia"/>
          <w:color w:val="FF0000"/>
          <w:szCs w:val="20"/>
        </w:rPr>
      </w:pPr>
      <w:r w:rsidRPr="009B1E2E">
        <w:rPr>
          <w:rFonts w:asciiTheme="majorHAnsi" w:eastAsiaTheme="majorHAnsi" w:hAnsiTheme="majorHAnsi" w:hint="eastAsia"/>
          <w:color w:val="FF0000"/>
          <w:szCs w:val="20"/>
        </w:rPr>
        <w:t>S</w:t>
      </w:r>
      <w:r w:rsidRPr="009B1E2E">
        <w:rPr>
          <w:rFonts w:asciiTheme="majorHAnsi" w:eastAsiaTheme="majorHAnsi" w:hAnsiTheme="majorHAnsi"/>
          <w:color w:val="FF0000"/>
          <w:szCs w:val="20"/>
        </w:rPr>
        <w:t>alary</w:t>
      </w: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가 </w:t>
      </w:r>
      <w:r w:rsidRPr="009B1E2E">
        <w:rPr>
          <w:rFonts w:asciiTheme="majorHAnsi" w:eastAsiaTheme="majorHAnsi" w:hAnsiTheme="majorHAnsi"/>
          <w:color w:val="FF0000"/>
          <w:szCs w:val="20"/>
        </w:rPr>
        <w:t>50000</w:t>
      </w: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이상인 그룹에서는 상대적으로 </w:t>
      </w:r>
      <w:r w:rsidRPr="009B1E2E">
        <w:rPr>
          <w:rFonts w:asciiTheme="majorHAnsi" w:eastAsiaTheme="majorHAnsi" w:hAnsiTheme="majorHAnsi"/>
          <w:color w:val="FF0000"/>
          <w:szCs w:val="20"/>
        </w:rPr>
        <w:t>total</w:t>
      </w:r>
      <w:r w:rsidR="00AD498D" w:rsidRPr="009B1E2E">
        <w:rPr>
          <w:rFonts w:asciiTheme="majorHAnsi" w:eastAsiaTheme="majorHAnsi" w:hAnsiTheme="majorHAnsi" w:hint="eastAsia"/>
          <w:color w:val="FF0000"/>
          <w:szCs w:val="20"/>
        </w:rPr>
        <w:t>값이 낮은 주가 더 많다.</w:t>
      </w:r>
      <w:r w:rsidR="00AD498D" w:rsidRPr="009B1E2E">
        <w:rPr>
          <w:rFonts w:asciiTheme="majorHAnsi" w:eastAsiaTheme="majorHAnsi" w:hAnsiTheme="majorHAnsi"/>
          <w:color w:val="FF0000"/>
          <w:szCs w:val="20"/>
        </w:rPr>
        <w:t xml:space="preserve"> (</w:t>
      </w:r>
      <w:r w:rsidR="00AD498D" w:rsidRPr="009B1E2E">
        <w:rPr>
          <w:rFonts w:asciiTheme="majorHAnsi" w:eastAsiaTheme="majorHAnsi" w:hAnsiTheme="majorHAnsi" w:hint="eastAsia"/>
          <w:color w:val="FF0000"/>
          <w:szCs w:val="20"/>
        </w:rPr>
        <w:t xml:space="preserve">연봉은 더 많이 받으면서 실력은 없는 </w:t>
      </w:r>
      <w:proofErr w:type="gramStart"/>
      <w:r w:rsidR="00AD498D" w:rsidRPr="009B1E2E">
        <w:rPr>
          <w:rFonts w:asciiTheme="majorHAnsi" w:eastAsiaTheme="majorHAnsi" w:hAnsiTheme="majorHAnsi" w:hint="eastAsia"/>
          <w:color w:val="FF0000"/>
          <w:szCs w:val="20"/>
        </w:rPr>
        <w:t>것인가.</w:t>
      </w:r>
      <w:r w:rsidR="00AD498D" w:rsidRPr="009B1E2E">
        <w:rPr>
          <w:rFonts w:asciiTheme="majorHAnsi" w:eastAsiaTheme="majorHAnsi" w:hAnsiTheme="majorHAnsi"/>
          <w:color w:val="FF0000"/>
          <w:szCs w:val="20"/>
        </w:rPr>
        <w:t>.?</w:t>
      </w:r>
      <w:proofErr w:type="gramEnd"/>
      <w:r w:rsidR="00AD498D" w:rsidRPr="009B1E2E">
        <w:rPr>
          <w:rFonts w:asciiTheme="majorHAnsi" w:eastAsiaTheme="majorHAnsi" w:hAnsiTheme="majorHAnsi"/>
          <w:color w:val="FF0000"/>
          <w:szCs w:val="20"/>
        </w:rPr>
        <w:t>)</w:t>
      </w:r>
    </w:p>
    <w:p w14:paraId="5CE20951" w14:textId="77777777" w:rsidR="000B78DC" w:rsidRPr="008534AA" w:rsidRDefault="000B78DC" w:rsidP="000B78DC">
      <w:pPr>
        <w:ind w:left="300"/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</w:p>
    <w:p w14:paraId="7437E906" w14:textId="30CB7742" w:rsidR="008D16EB" w:rsidRPr="002D0034" w:rsidRDefault="00C90D31" w:rsidP="002D0034">
      <w:pPr>
        <w:pStyle w:val="a3"/>
        <w:numPr>
          <w:ilvl w:val="0"/>
          <w:numId w:val="24"/>
        </w:numPr>
        <w:ind w:leftChars="150" w:left="66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T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>otal</w:t>
      </w:r>
      <w:r w:rsidR="00824649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변수에 대한 </w:t>
      </w:r>
      <w:r w:rsidR="008D16EB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정규확률도를 그리고,</w:t>
      </w:r>
      <w:r w:rsidR="008D16EB"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Shapiro-Wilks test</w:t>
      </w:r>
      <w:r w:rsidR="008D16EB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도 하여 비교평가</w:t>
      </w:r>
    </w:p>
    <w:p w14:paraId="57B053C2" w14:textId="5735CD69" w:rsidR="00120FD2" w:rsidRDefault="00AD498D" w:rsidP="00120FD2">
      <w:pPr>
        <w:pStyle w:val="a3"/>
        <w:ind w:leftChars="0" w:left="48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291A11DA" wp14:editId="682BB1E2">
            <wp:extent cx="2800350" cy="1371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627C9" w14:textId="43CE5F76" w:rsidR="005E46DD" w:rsidRDefault="005E46DD" w:rsidP="00120FD2">
      <w:pPr>
        <w:pStyle w:val="a3"/>
        <w:ind w:leftChars="0" w:left="480"/>
        <w:rPr>
          <w:rFonts w:asciiTheme="majorHAnsi" w:eastAsiaTheme="majorHAnsi" w:hAnsiTheme="majorHAnsi"/>
          <w:color w:val="FF0000"/>
          <w:szCs w:val="20"/>
        </w:rPr>
      </w:pPr>
      <w:r w:rsidRPr="005E46DD">
        <w:rPr>
          <w:rFonts w:asciiTheme="majorHAnsi" w:eastAsiaTheme="majorHAnsi" w:hAnsiTheme="majorHAnsi" w:hint="eastAsia"/>
          <w:color w:val="FF0000"/>
          <w:szCs w:val="20"/>
        </w:rPr>
        <w:lastRenderedPageBreak/>
        <w:t>p</w:t>
      </w:r>
      <w:r w:rsidRPr="005E46DD">
        <w:rPr>
          <w:rFonts w:asciiTheme="majorHAnsi" w:eastAsiaTheme="majorHAnsi" w:hAnsiTheme="majorHAnsi"/>
          <w:color w:val="FF0000"/>
          <w:szCs w:val="20"/>
        </w:rPr>
        <w:t>-value</w:t>
      </w:r>
      <w:r w:rsidRPr="005E46DD">
        <w:rPr>
          <w:rFonts w:asciiTheme="majorHAnsi" w:eastAsiaTheme="majorHAnsi" w:hAnsiTheme="majorHAnsi" w:hint="eastAsia"/>
          <w:color w:val="FF0000"/>
          <w:szCs w:val="20"/>
        </w:rPr>
        <w:t xml:space="preserve">가 </w:t>
      </w:r>
      <w:r w:rsidRPr="005E46DD">
        <w:rPr>
          <w:rFonts w:asciiTheme="majorHAnsi" w:eastAsiaTheme="majorHAnsi" w:hAnsiTheme="majorHAnsi"/>
          <w:color w:val="FF0000"/>
          <w:szCs w:val="20"/>
        </w:rPr>
        <w:t>0.05</w:t>
      </w:r>
      <w:r w:rsidRPr="005E46DD">
        <w:rPr>
          <w:rFonts w:asciiTheme="majorHAnsi" w:eastAsiaTheme="majorHAnsi" w:hAnsiTheme="majorHAnsi" w:hint="eastAsia"/>
          <w:color w:val="FF0000"/>
          <w:szCs w:val="20"/>
        </w:rPr>
        <w:t xml:space="preserve">보다 작으니까 </w:t>
      </w:r>
      <w:proofErr w:type="spellStart"/>
      <w:r w:rsidRPr="005E46DD">
        <w:rPr>
          <w:rFonts w:asciiTheme="majorHAnsi" w:eastAsiaTheme="majorHAnsi" w:hAnsiTheme="majorHAnsi" w:hint="eastAsia"/>
          <w:color w:val="FF0000"/>
          <w:szCs w:val="20"/>
        </w:rPr>
        <w:t>귀무가설을</w:t>
      </w:r>
      <w:proofErr w:type="spellEnd"/>
      <w:r w:rsidRPr="005E46DD">
        <w:rPr>
          <w:rFonts w:asciiTheme="majorHAnsi" w:eastAsiaTheme="majorHAnsi" w:hAnsiTheme="majorHAnsi" w:hint="eastAsia"/>
          <w:color w:val="FF0000"/>
          <w:szCs w:val="20"/>
        </w:rPr>
        <w:t xml:space="preserve"> 성립하지 않는다.</w:t>
      </w:r>
      <w:r w:rsidRPr="005E46DD">
        <w:rPr>
          <w:rFonts w:asciiTheme="majorHAnsi" w:eastAsiaTheme="majorHAnsi" w:hAnsiTheme="majorHAnsi"/>
          <w:color w:val="FF0000"/>
          <w:szCs w:val="20"/>
        </w:rPr>
        <w:t xml:space="preserve"> </w:t>
      </w:r>
      <w:r w:rsidRPr="005E46DD">
        <w:rPr>
          <w:rFonts w:asciiTheme="majorHAnsi" w:eastAsiaTheme="majorHAnsi" w:hAnsiTheme="majorHAnsi" w:hint="eastAsia"/>
          <w:color w:val="FF0000"/>
          <w:szCs w:val="20"/>
        </w:rPr>
        <w:t>즉,</w:t>
      </w:r>
      <w:r w:rsidRPr="005E46DD">
        <w:rPr>
          <w:rFonts w:asciiTheme="majorHAnsi" w:eastAsiaTheme="majorHAnsi" w:hAnsiTheme="majorHAnsi"/>
          <w:color w:val="FF0000"/>
          <w:szCs w:val="20"/>
        </w:rPr>
        <w:t xml:space="preserve"> </w:t>
      </w:r>
      <w:r w:rsidRPr="005E46DD">
        <w:rPr>
          <w:rFonts w:asciiTheme="majorHAnsi" w:eastAsiaTheme="majorHAnsi" w:hAnsiTheme="majorHAnsi" w:hint="eastAsia"/>
          <w:color w:val="FF0000"/>
          <w:szCs w:val="20"/>
        </w:rPr>
        <w:t>정규분포를 그리지 않는다.</w:t>
      </w:r>
    </w:p>
    <w:p w14:paraId="5F3115F8" w14:textId="77777777" w:rsidR="005E46DD" w:rsidRPr="005E46DD" w:rsidRDefault="005E46DD" w:rsidP="005E46DD">
      <w:pPr>
        <w:rPr>
          <w:rFonts w:asciiTheme="majorHAnsi" w:eastAsiaTheme="majorHAnsi" w:hAnsiTheme="majorHAnsi" w:hint="eastAsia"/>
          <w:color w:val="FF0000"/>
          <w:szCs w:val="20"/>
        </w:rPr>
      </w:pPr>
    </w:p>
    <w:p w14:paraId="07BE272A" w14:textId="4FC56CD0" w:rsidR="00AD498D" w:rsidRPr="002D0034" w:rsidRDefault="00AD498D" w:rsidP="00120FD2">
      <w:pPr>
        <w:pStyle w:val="a3"/>
        <w:ind w:leftChars="0" w:left="480"/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63EC5781" wp14:editId="39DA0674">
            <wp:extent cx="5038725" cy="4009878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1722" cy="4012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654FC" w14:textId="77777777" w:rsidR="005E46DD" w:rsidRPr="005E46DD" w:rsidRDefault="005E46DD" w:rsidP="005E46DD">
      <w:pPr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</w:p>
    <w:p w14:paraId="1CAC5921" w14:textId="77777777" w:rsidR="00A454EF" w:rsidRPr="002D0034" w:rsidRDefault="00A454EF" w:rsidP="00A454EF">
      <w:pPr>
        <w:ind w:firstLineChars="50" w:firstLine="100"/>
        <w:rPr>
          <w:rFonts w:asciiTheme="majorHAnsi" w:eastAsiaTheme="majorHAnsi" w:hAnsiTheme="majorHAnsi"/>
          <w:b/>
          <w:color w:val="000000" w:themeColor="text1"/>
          <w:szCs w:val="20"/>
        </w:rPr>
      </w:pPr>
      <w:proofErr w:type="gram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데이터설명 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:</w:t>
      </w:r>
      <w:proofErr w:type="gramEnd"/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pizzar.csv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 (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피자배달 데이터)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0"/>
        <w:gridCol w:w="779"/>
        <w:gridCol w:w="300"/>
        <w:gridCol w:w="3656"/>
      </w:tblGrid>
      <w:tr w:rsidR="002D0034" w:rsidRPr="002D0034" w14:paraId="46B7A305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1AE40F39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3A28B514" w14:textId="77777777" w:rsidR="00A454EF" w:rsidRPr="002D0034" w:rsidRDefault="006E27C2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  <w:r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  <w:pict w14:anchorId="2AF4F78A">
                <v:rect id="_x0000_i1025" style="width:0;height:1.5pt" o:hralign="center" o:hrstd="t" o:hr="t" fillcolor="#a0a0a0" stroked="f"/>
              </w:pict>
            </w:r>
          </w:p>
        </w:tc>
      </w:tr>
      <w:tr w:rsidR="002D0034" w:rsidRPr="002D0034" w14:paraId="6B648E04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DF5E018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CA2B410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Variable</w:t>
            </w:r>
          </w:p>
        </w:tc>
        <w:tc>
          <w:tcPr>
            <w:tcW w:w="300" w:type="dxa"/>
            <w:vAlign w:val="center"/>
            <w:hideMark/>
          </w:tcPr>
          <w:p w14:paraId="78E29E41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8DE18A7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escription</w:t>
            </w:r>
          </w:p>
        </w:tc>
      </w:tr>
      <w:tr w:rsidR="002D0034" w:rsidRPr="002D0034" w14:paraId="03B9A97F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BA91702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70E45C66" w14:textId="77777777" w:rsidR="00A454EF" w:rsidRPr="002D0034" w:rsidRDefault="006E27C2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pict w14:anchorId="12C941C7">
                <v:rect id="_x0000_i1026" style="width:0;height:1.5pt" o:hralign="center" o:hrstd="t" o:hr="t" fillcolor="#a0a0a0" stroked="f"/>
              </w:pict>
            </w:r>
          </w:p>
        </w:tc>
      </w:tr>
      <w:tr w:rsidR="002D0034" w:rsidRPr="002D0034" w14:paraId="4CCBE188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4A82B1B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28A669A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Crust</w:t>
            </w:r>
          </w:p>
        </w:tc>
        <w:tc>
          <w:tcPr>
            <w:tcW w:w="300" w:type="dxa"/>
            <w:vAlign w:val="center"/>
            <w:hideMark/>
          </w:tcPr>
          <w:p w14:paraId="528EF9D6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213630E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Thin=0, Thick=1</w:t>
            </w:r>
          </w:p>
        </w:tc>
      </w:tr>
      <w:tr w:rsidR="002D0034" w:rsidRPr="002D0034" w14:paraId="35464BE5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44980941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7A7DD34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Coke</w:t>
            </w:r>
          </w:p>
        </w:tc>
        <w:tc>
          <w:tcPr>
            <w:tcW w:w="300" w:type="dxa"/>
            <w:vAlign w:val="center"/>
            <w:hideMark/>
          </w:tcPr>
          <w:p w14:paraId="1DDDDE86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3AE6ADB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No=0, Yes=1</w:t>
            </w:r>
          </w:p>
        </w:tc>
      </w:tr>
      <w:tr w:rsidR="002D0034" w:rsidRPr="002D0034" w14:paraId="1493435C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64DA5F17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87ED976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Bread</w:t>
            </w:r>
          </w:p>
        </w:tc>
        <w:tc>
          <w:tcPr>
            <w:tcW w:w="300" w:type="dxa"/>
            <w:vAlign w:val="center"/>
            <w:hideMark/>
          </w:tcPr>
          <w:p w14:paraId="2569511F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459D027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Garlic bread. No=0, Yes=1</w:t>
            </w:r>
          </w:p>
        </w:tc>
      </w:tr>
      <w:tr w:rsidR="002D0034" w:rsidRPr="002D0034" w14:paraId="72FCA70F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708BD611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FA04C7A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river</w:t>
            </w:r>
          </w:p>
        </w:tc>
        <w:tc>
          <w:tcPr>
            <w:tcW w:w="300" w:type="dxa"/>
            <w:vAlign w:val="center"/>
            <w:hideMark/>
          </w:tcPr>
          <w:p w14:paraId="03A2B95E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4AE04D9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Male=M, Female=F</w:t>
            </w:r>
          </w:p>
        </w:tc>
      </w:tr>
      <w:tr w:rsidR="002D0034" w:rsidRPr="002D0034" w14:paraId="408D32B1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61A1ED6C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C1E358F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Hour</w:t>
            </w:r>
          </w:p>
        </w:tc>
        <w:tc>
          <w:tcPr>
            <w:tcW w:w="300" w:type="dxa"/>
            <w:vAlign w:val="center"/>
            <w:hideMark/>
          </w:tcPr>
          <w:p w14:paraId="4DF962F3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355E05D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Time of order in hours since midnight</w:t>
            </w:r>
          </w:p>
        </w:tc>
      </w:tr>
      <w:tr w:rsidR="002D0034" w:rsidRPr="002D0034" w14:paraId="6DB29DCE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03DE8127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A0D6846" w14:textId="77777777" w:rsidR="00A454EF" w:rsidRPr="002D0034" w:rsidRDefault="00A454EF" w:rsidP="00505603">
            <w:pPr>
              <w:spacing w:after="0" w:line="360" w:lineRule="auto"/>
              <w:jc w:val="right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elivery</w:t>
            </w:r>
          </w:p>
        </w:tc>
        <w:tc>
          <w:tcPr>
            <w:tcW w:w="300" w:type="dxa"/>
            <w:vAlign w:val="center"/>
            <w:hideMark/>
          </w:tcPr>
          <w:p w14:paraId="3F65F443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55875F9" w14:textId="77777777" w:rsidR="00A454EF" w:rsidRPr="002D0034" w:rsidRDefault="00A454EF" w:rsidP="00505603">
            <w:pPr>
              <w:spacing w:after="0" w:line="360" w:lineRule="auto"/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</w:pPr>
            <w:r w:rsidRPr="002D0034">
              <w:rPr>
                <w:rFonts w:asciiTheme="majorHAnsi" w:eastAsiaTheme="majorHAnsi" w:hAnsiTheme="majorHAnsi" w:cs="Arial"/>
                <w:b/>
                <w:color w:val="000000" w:themeColor="text1"/>
                <w:szCs w:val="20"/>
              </w:rPr>
              <w:t>Delivery time in minutes</w:t>
            </w:r>
          </w:p>
        </w:tc>
      </w:tr>
      <w:tr w:rsidR="002D0034" w:rsidRPr="002D0034" w14:paraId="7E7F4F66" w14:textId="77777777" w:rsidTr="00505603">
        <w:trPr>
          <w:tblCellSpacing w:w="0" w:type="dxa"/>
        </w:trPr>
        <w:tc>
          <w:tcPr>
            <w:tcW w:w="300" w:type="dxa"/>
            <w:vAlign w:val="center"/>
            <w:hideMark/>
          </w:tcPr>
          <w:p w14:paraId="785CEB8F" w14:textId="77777777" w:rsidR="00A454EF" w:rsidRPr="002D0034" w:rsidRDefault="00A454EF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</w:p>
        </w:tc>
        <w:tc>
          <w:tcPr>
            <w:tcW w:w="0" w:type="auto"/>
            <w:gridSpan w:val="3"/>
            <w:vAlign w:val="center"/>
            <w:hideMark/>
          </w:tcPr>
          <w:p w14:paraId="1FC5B361" w14:textId="77777777" w:rsidR="00A454EF" w:rsidRPr="002D0034" w:rsidRDefault="006E27C2" w:rsidP="00505603">
            <w:pPr>
              <w:spacing w:after="0" w:line="240" w:lineRule="auto"/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</w:pPr>
            <w:r>
              <w:rPr>
                <w:rFonts w:asciiTheme="majorHAnsi" w:eastAsiaTheme="majorHAnsi" w:hAnsiTheme="majorHAnsi" w:cs="Times New Roman"/>
                <w:b/>
                <w:color w:val="000000" w:themeColor="text1"/>
                <w:szCs w:val="20"/>
              </w:rPr>
              <w:pict w14:anchorId="4DED1E33">
                <v:rect id="_x0000_i1027" style="width:0;height:1.5pt" o:hralign="center" o:hrstd="t" o:hr="t" fillcolor="#a0a0a0" stroked="f"/>
              </w:pict>
            </w:r>
          </w:p>
        </w:tc>
      </w:tr>
    </w:tbl>
    <w:p w14:paraId="751600F9" w14:textId="77777777" w:rsidR="00A454EF" w:rsidRPr="002D0034" w:rsidRDefault="00A454EF" w:rsidP="00A454EF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ajorHAnsi" w:eastAsiaTheme="majorHAnsi" w:hAnsiTheme="majorHAnsi" w:cs="Arial" w:hint="eastAsia"/>
          <w:b/>
          <w:color w:val="000000" w:themeColor="text1"/>
          <w:kern w:val="0"/>
          <w:szCs w:val="20"/>
        </w:rPr>
      </w:pPr>
    </w:p>
    <w:p w14:paraId="1DEFB097" w14:textId="10725393" w:rsidR="00306C3F" w:rsidRPr="00306C3F" w:rsidRDefault="00A454EF" w:rsidP="00A454EF">
      <w:pPr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3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 xml:space="preserve">.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bread</w:t>
      </w:r>
      <w:proofErr w:type="spellStart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를</w:t>
      </w:r>
      <w:proofErr w:type="spellEnd"/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 주문/비주문에 따라 피자 배달 평균시간에 차이가 있는가?</w:t>
      </w:r>
    </w:p>
    <w:p w14:paraId="21EC25A0" w14:textId="15A9736B" w:rsidR="00A454EF" w:rsidRDefault="00A454EF" w:rsidP="00306C3F">
      <w:pPr>
        <w:pStyle w:val="a3"/>
        <w:numPr>
          <w:ilvl w:val="1"/>
          <w:numId w:val="22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상자그림(</w:t>
      </w:r>
      <w:r w:rsidRPr="002D0034">
        <w:rPr>
          <w:rFonts w:asciiTheme="majorHAnsi" w:eastAsiaTheme="majorHAnsi" w:hAnsiTheme="majorHAnsi"/>
          <w:b/>
          <w:color w:val="000000" w:themeColor="text1"/>
          <w:szCs w:val="20"/>
        </w:rPr>
        <w:t>boxplot)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>을 그리고 비교설명</w:t>
      </w:r>
    </w:p>
    <w:p w14:paraId="7D17D092" w14:textId="7707008B" w:rsidR="00306C3F" w:rsidRDefault="00306C3F" w:rsidP="00306C3F">
      <w:pPr>
        <w:ind w:left="4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062EC43F" wp14:editId="4B2B5D15">
            <wp:extent cx="4514850" cy="1152525"/>
            <wp:effectExtent l="0" t="0" r="0" b="952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CC57C" w14:textId="0CE67088" w:rsidR="00306C3F" w:rsidRDefault="00306C3F" w:rsidP="00306C3F">
      <w:pPr>
        <w:ind w:left="40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noProof/>
        </w:rPr>
        <w:drawing>
          <wp:inline distT="0" distB="0" distL="0" distR="0" wp14:anchorId="3F2344B6" wp14:editId="470FDE5F">
            <wp:extent cx="4467225" cy="3331859"/>
            <wp:effectExtent l="0" t="0" r="0" b="190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72170" cy="3335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77DB6F" w14:textId="5FEB4450" w:rsidR="009B1E2E" w:rsidRPr="009B1E2E" w:rsidRDefault="009B1E2E" w:rsidP="00306C3F">
      <w:pPr>
        <w:ind w:left="400"/>
        <w:rPr>
          <w:rFonts w:asciiTheme="majorHAnsi" w:eastAsiaTheme="majorHAnsi" w:hAnsiTheme="majorHAnsi" w:hint="eastAsia"/>
          <w:color w:val="FF0000"/>
          <w:szCs w:val="20"/>
        </w:rPr>
      </w:pPr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빵을 주문 </w:t>
      </w:r>
      <w:proofErr w:type="spellStart"/>
      <w:r w:rsidRPr="009B1E2E">
        <w:rPr>
          <w:rFonts w:asciiTheme="majorHAnsi" w:eastAsiaTheme="majorHAnsi" w:hAnsiTheme="majorHAnsi" w:hint="eastAsia"/>
          <w:color w:val="FF0000"/>
          <w:szCs w:val="20"/>
        </w:rPr>
        <w:t>안한</w:t>
      </w:r>
      <w:proofErr w:type="spellEnd"/>
      <w:r w:rsidRPr="009B1E2E">
        <w:rPr>
          <w:rFonts w:asciiTheme="majorHAnsi" w:eastAsiaTheme="majorHAnsi" w:hAnsiTheme="majorHAnsi" w:hint="eastAsia"/>
          <w:color w:val="FF0000"/>
          <w:szCs w:val="20"/>
        </w:rPr>
        <w:t xml:space="preserve"> 경우 배달 시간이 전체적으로 더 많이 걸리는 것으로 보인다.</w:t>
      </w:r>
    </w:p>
    <w:p w14:paraId="51F75ECA" w14:textId="77777777" w:rsidR="007B3685" w:rsidRDefault="00BE4432" w:rsidP="007B3685">
      <w:pPr>
        <w:pStyle w:val="a3"/>
        <w:numPr>
          <w:ilvl w:val="1"/>
          <w:numId w:val="22"/>
        </w:numPr>
        <w:ind w:leftChars="0"/>
        <w:rPr>
          <w:rFonts w:asciiTheme="majorHAnsi" w:eastAsiaTheme="majorHAnsi" w:hAnsiTheme="majorHAnsi"/>
          <w:b/>
          <w:color w:val="000000" w:themeColor="text1"/>
          <w:szCs w:val="20"/>
        </w:rPr>
      </w:pP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ANOVA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(혹은 T-Test)</w:t>
      </w:r>
      <w:r w:rsidR="00A454EF"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를 수행하여 </w:t>
      </w:r>
      <w:r w:rsidRPr="002D0034"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Garlic bread를 주문/비주문에 따라 피자 배달 평균시간에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차이가 유효한지를 설명해라.</w:t>
      </w:r>
      <w:r>
        <w:rPr>
          <w:rFonts w:asciiTheme="majorHAnsi" w:eastAsiaTheme="majorHAnsi" w:hAnsiTheme="majorHAnsi"/>
          <w:b/>
          <w:color w:val="000000" w:themeColor="text1"/>
          <w:szCs w:val="20"/>
        </w:rPr>
        <w:t xml:space="preserve"> </w:t>
      </w:r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 xml:space="preserve">그 다음 평균의 차이를 </w:t>
      </w:r>
      <w:proofErr w:type="spellStart"/>
      <w:r>
        <w:rPr>
          <w:rFonts w:asciiTheme="majorHAnsi" w:eastAsiaTheme="majorHAnsi" w:hAnsiTheme="majorHAnsi" w:hint="eastAsia"/>
          <w:b/>
          <w:color w:val="000000" w:themeColor="text1"/>
          <w:szCs w:val="20"/>
        </w:rPr>
        <w:t>적으시오</w:t>
      </w:r>
      <w:proofErr w:type="spellEnd"/>
    </w:p>
    <w:p w14:paraId="373AE669" w14:textId="26847B47" w:rsidR="007B3685" w:rsidRDefault="007B3685" w:rsidP="007B3685">
      <w:pPr>
        <w:ind w:left="400"/>
        <w:rPr>
          <w:rFonts w:asciiTheme="majorHAnsi" w:eastAsiaTheme="majorHAnsi" w:hAnsiTheme="majorHAnsi"/>
          <w:color w:val="FF0000"/>
          <w:szCs w:val="20"/>
        </w:rPr>
      </w:pPr>
      <w:r>
        <w:rPr>
          <w:noProof/>
        </w:rPr>
        <w:drawing>
          <wp:inline distT="0" distB="0" distL="0" distR="0" wp14:anchorId="437A116F" wp14:editId="0E368A03">
            <wp:extent cx="5731510" cy="1429385"/>
            <wp:effectExtent l="0" t="0" r="254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8EDD9" w14:textId="5D595FF1" w:rsidR="007B3685" w:rsidRDefault="007B3685" w:rsidP="007B3685">
      <w:pPr>
        <w:ind w:left="400"/>
        <w:rPr>
          <w:rFonts w:asciiTheme="majorHAnsi" w:eastAsiaTheme="majorHAnsi" w:hAnsiTheme="majorHAnsi"/>
          <w:color w:val="FF0000"/>
          <w:szCs w:val="20"/>
        </w:rPr>
      </w:pPr>
      <w:r w:rsidRPr="007B3685">
        <w:rPr>
          <w:rFonts w:asciiTheme="majorHAnsi" w:eastAsiaTheme="majorHAnsi" w:hAnsiTheme="majorHAnsi" w:hint="eastAsia"/>
          <w:color w:val="FF0000"/>
          <w:szCs w:val="20"/>
        </w:rPr>
        <w:t>p</w:t>
      </w:r>
      <w:r w:rsidRPr="007B3685">
        <w:rPr>
          <w:rFonts w:asciiTheme="majorHAnsi" w:eastAsiaTheme="majorHAnsi" w:hAnsiTheme="majorHAnsi"/>
          <w:color w:val="FF0000"/>
          <w:szCs w:val="20"/>
        </w:rPr>
        <w:t>-value</w:t>
      </w:r>
      <w:r w:rsidRPr="007B3685">
        <w:rPr>
          <w:rFonts w:asciiTheme="majorHAnsi" w:eastAsiaTheme="majorHAnsi" w:hAnsiTheme="majorHAnsi" w:hint="eastAsia"/>
          <w:color w:val="FF0000"/>
          <w:szCs w:val="20"/>
        </w:rPr>
        <w:t xml:space="preserve">가 약 </w:t>
      </w:r>
      <w:r w:rsidRPr="007B3685">
        <w:rPr>
          <w:rFonts w:asciiTheme="majorHAnsi" w:eastAsiaTheme="majorHAnsi" w:hAnsiTheme="majorHAnsi"/>
          <w:color w:val="FF0000"/>
          <w:szCs w:val="20"/>
        </w:rPr>
        <w:t>0.03</w:t>
      </w:r>
      <w:r w:rsidRPr="007B3685">
        <w:rPr>
          <w:rFonts w:asciiTheme="majorHAnsi" w:eastAsiaTheme="majorHAnsi" w:hAnsiTheme="majorHAnsi" w:hint="eastAsia"/>
          <w:color w:val="FF0000"/>
          <w:szCs w:val="20"/>
        </w:rPr>
        <w:t xml:space="preserve">이므로 유의수준 </w:t>
      </w:r>
      <w:r w:rsidRPr="007B3685">
        <w:rPr>
          <w:rFonts w:asciiTheme="majorHAnsi" w:eastAsiaTheme="majorHAnsi" w:hAnsiTheme="majorHAnsi"/>
          <w:color w:val="FF0000"/>
          <w:szCs w:val="20"/>
        </w:rPr>
        <w:t>0.05</w:t>
      </w:r>
      <w:r w:rsidRPr="007B3685">
        <w:rPr>
          <w:rFonts w:asciiTheme="majorHAnsi" w:eastAsiaTheme="majorHAnsi" w:hAnsiTheme="majorHAnsi" w:hint="eastAsia"/>
          <w:color w:val="FF0000"/>
          <w:szCs w:val="20"/>
        </w:rPr>
        <w:t>에서 G</w:t>
      </w:r>
      <w:r w:rsidRPr="007B3685">
        <w:rPr>
          <w:rFonts w:asciiTheme="majorHAnsi" w:eastAsiaTheme="majorHAnsi" w:hAnsiTheme="majorHAnsi"/>
          <w:color w:val="FF0000"/>
          <w:szCs w:val="20"/>
        </w:rPr>
        <w:t xml:space="preserve">arlic Bread </w:t>
      </w:r>
      <w:r w:rsidRPr="007B3685">
        <w:rPr>
          <w:rFonts w:asciiTheme="majorHAnsi" w:eastAsiaTheme="majorHAnsi" w:hAnsiTheme="majorHAnsi" w:hint="eastAsia"/>
          <w:color w:val="FF0000"/>
          <w:szCs w:val="20"/>
        </w:rPr>
        <w:t>주문 여부에 따라 배달시간은 유의한 차이가 있다고 할 수 있다.</w:t>
      </w:r>
    </w:p>
    <w:p w14:paraId="572065B4" w14:textId="77777777" w:rsidR="007B3685" w:rsidRPr="0089110A" w:rsidRDefault="007B3685" w:rsidP="007B3685">
      <w:pPr>
        <w:ind w:left="400"/>
        <w:rPr>
          <w:rFonts w:asciiTheme="majorHAnsi" w:eastAsiaTheme="majorHAnsi" w:hAnsiTheme="majorHAnsi"/>
          <w:color w:val="FF0000"/>
          <w:szCs w:val="20"/>
        </w:rPr>
      </w:pPr>
      <w:proofErr w:type="spellStart"/>
      <w:r w:rsidRPr="0089110A">
        <w:rPr>
          <w:rFonts w:asciiTheme="majorHAnsi" w:eastAsiaTheme="majorHAnsi" w:hAnsiTheme="majorHAnsi" w:hint="eastAsia"/>
          <w:color w:val="FF0000"/>
          <w:szCs w:val="20"/>
        </w:rPr>
        <w:lastRenderedPageBreak/>
        <w:t>갈릭빵</w:t>
      </w:r>
      <w:proofErr w:type="spellEnd"/>
      <w:r w:rsidRPr="0089110A">
        <w:rPr>
          <w:rFonts w:asciiTheme="majorHAnsi" w:eastAsiaTheme="majorHAnsi" w:hAnsiTheme="majorHAnsi" w:hint="eastAsia"/>
          <w:color w:val="FF0000"/>
          <w:szCs w:val="20"/>
        </w:rPr>
        <w:t xml:space="preserve"> 주문 </w:t>
      </w:r>
      <w:proofErr w:type="spellStart"/>
      <w:r w:rsidRPr="0089110A">
        <w:rPr>
          <w:rFonts w:asciiTheme="majorHAnsi" w:eastAsiaTheme="majorHAnsi" w:hAnsiTheme="majorHAnsi" w:hint="eastAsia"/>
          <w:color w:val="FF0000"/>
          <w:szCs w:val="20"/>
        </w:rPr>
        <w:t>안했을</w:t>
      </w:r>
      <w:proofErr w:type="spellEnd"/>
      <w:r w:rsidRPr="0089110A">
        <w:rPr>
          <w:rFonts w:asciiTheme="majorHAnsi" w:eastAsiaTheme="majorHAnsi" w:hAnsiTheme="majorHAnsi" w:hint="eastAsia"/>
          <w:color w:val="FF0000"/>
          <w:szCs w:val="20"/>
        </w:rPr>
        <w:t xml:space="preserve"> 때,</w:t>
      </w:r>
      <w:r w:rsidRPr="0089110A">
        <w:rPr>
          <w:rFonts w:asciiTheme="majorHAnsi" w:eastAsiaTheme="majorHAnsi" w:hAnsiTheme="majorHAnsi"/>
          <w:color w:val="FF0000"/>
          <w:szCs w:val="20"/>
        </w:rPr>
        <w:t xml:space="preserve"> </w:t>
      </w:r>
      <w:r w:rsidRPr="0089110A">
        <w:rPr>
          <w:rFonts w:asciiTheme="majorHAnsi" w:eastAsiaTheme="majorHAnsi" w:hAnsiTheme="majorHAnsi" w:hint="eastAsia"/>
          <w:color w:val="FF0000"/>
          <w:szCs w:val="20"/>
        </w:rPr>
        <w:t xml:space="preserve">평균 배달시간은 </w:t>
      </w:r>
      <w:r w:rsidRPr="0089110A">
        <w:rPr>
          <w:rFonts w:asciiTheme="majorHAnsi" w:eastAsiaTheme="majorHAnsi" w:hAnsiTheme="majorHAnsi"/>
          <w:color w:val="FF0000"/>
          <w:szCs w:val="20"/>
        </w:rPr>
        <w:t>19.375</w:t>
      </w:r>
    </w:p>
    <w:p w14:paraId="48C28BFF" w14:textId="64C68DD7" w:rsidR="007B3685" w:rsidRPr="0089110A" w:rsidRDefault="007B3685" w:rsidP="007B3685">
      <w:pPr>
        <w:ind w:left="400"/>
        <w:rPr>
          <w:rFonts w:asciiTheme="majorHAnsi" w:eastAsiaTheme="majorHAnsi" w:hAnsiTheme="majorHAnsi"/>
          <w:color w:val="FF0000"/>
          <w:szCs w:val="20"/>
        </w:rPr>
      </w:pPr>
      <w:proofErr w:type="spellStart"/>
      <w:r w:rsidRPr="0089110A">
        <w:rPr>
          <w:rFonts w:asciiTheme="majorHAnsi" w:eastAsiaTheme="majorHAnsi" w:hAnsiTheme="majorHAnsi" w:hint="eastAsia"/>
          <w:color w:val="FF0000"/>
          <w:szCs w:val="20"/>
        </w:rPr>
        <w:t>갈릭빵</w:t>
      </w:r>
      <w:proofErr w:type="spellEnd"/>
      <w:r w:rsidRPr="0089110A">
        <w:rPr>
          <w:rFonts w:asciiTheme="majorHAnsi" w:eastAsiaTheme="majorHAnsi" w:hAnsiTheme="majorHAnsi" w:hint="eastAsia"/>
          <w:color w:val="FF0000"/>
          <w:szCs w:val="20"/>
        </w:rPr>
        <w:t xml:space="preserve"> 주문 했을 때</w:t>
      </w:r>
      <w:r w:rsidRPr="0089110A">
        <w:rPr>
          <w:rFonts w:asciiTheme="majorHAnsi" w:eastAsiaTheme="majorHAnsi" w:hAnsiTheme="majorHAnsi"/>
          <w:color w:val="FF0000"/>
          <w:szCs w:val="20"/>
        </w:rPr>
        <w:t xml:space="preserve">, </w:t>
      </w:r>
      <w:r w:rsidRPr="0089110A">
        <w:rPr>
          <w:rFonts w:asciiTheme="majorHAnsi" w:eastAsiaTheme="majorHAnsi" w:hAnsiTheme="majorHAnsi" w:hint="eastAsia"/>
          <w:color w:val="FF0000"/>
          <w:szCs w:val="20"/>
        </w:rPr>
        <w:t xml:space="preserve">평균 배달시간은 </w:t>
      </w:r>
      <w:r w:rsidRPr="0089110A">
        <w:rPr>
          <w:rFonts w:asciiTheme="majorHAnsi" w:eastAsiaTheme="majorHAnsi" w:hAnsiTheme="majorHAnsi"/>
          <w:color w:val="FF0000"/>
          <w:szCs w:val="20"/>
        </w:rPr>
        <w:t>17.250</w:t>
      </w:r>
    </w:p>
    <w:p w14:paraId="303C69D1" w14:textId="174DE2B1" w:rsidR="007B3685" w:rsidRPr="0089110A" w:rsidRDefault="007B3685" w:rsidP="007B3685">
      <w:pPr>
        <w:ind w:left="400"/>
        <w:rPr>
          <w:rFonts w:asciiTheme="majorHAnsi" w:eastAsiaTheme="majorHAnsi" w:hAnsiTheme="majorHAnsi"/>
          <w:color w:val="FF0000"/>
          <w:szCs w:val="20"/>
        </w:rPr>
      </w:pPr>
      <w:r w:rsidRPr="0089110A">
        <w:rPr>
          <w:rFonts w:asciiTheme="majorHAnsi" w:eastAsiaTheme="majorHAnsi" w:hAnsiTheme="majorHAnsi" w:hint="eastAsia"/>
          <w:color w:val="FF0000"/>
          <w:szCs w:val="20"/>
        </w:rPr>
        <w:t>입니다.</w:t>
      </w:r>
    </w:p>
    <w:p w14:paraId="21FE5521" w14:textId="56EBEE15" w:rsidR="007B3685" w:rsidRPr="0089110A" w:rsidRDefault="007B3685" w:rsidP="007B3685">
      <w:pPr>
        <w:ind w:left="400"/>
        <w:rPr>
          <w:rFonts w:asciiTheme="majorHAnsi" w:eastAsiaTheme="majorHAnsi" w:hAnsiTheme="majorHAnsi" w:hint="eastAsia"/>
          <w:color w:val="FF0000"/>
          <w:szCs w:val="20"/>
        </w:rPr>
      </w:pPr>
      <w:r w:rsidRPr="0089110A">
        <w:rPr>
          <w:rFonts w:asciiTheme="majorHAnsi" w:eastAsiaTheme="majorHAnsi" w:hAnsiTheme="majorHAnsi" w:hint="eastAsia"/>
          <w:color w:val="FF0000"/>
          <w:szCs w:val="20"/>
        </w:rPr>
        <w:t xml:space="preserve">그래서 평균 </w:t>
      </w:r>
      <w:r w:rsidR="0089110A" w:rsidRPr="0089110A">
        <w:rPr>
          <w:rFonts w:asciiTheme="majorHAnsi" w:eastAsiaTheme="majorHAnsi" w:hAnsiTheme="majorHAnsi" w:hint="eastAsia"/>
          <w:color w:val="FF0000"/>
          <w:szCs w:val="20"/>
        </w:rPr>
        <w:t xml:space="preserve">차이는 </w:t>
      </w:r>
      <w:r w:rsidR="0089110A" w:rsidRPr="0089110A">
        <w:rPr>
          <w:rFonts w:asciiTheme="majorHAnsi" w:eastAsiaTheme="majorHAnsi" w:hAnsiTheme="majorHAnsi"/>
          <w:color w:val="FF0000"/>
          <w:szCs w:val="20"/>
        </w:rPr>
        <w:t>2.125</w:t>
      </w:r>
      <w:r w:rsidR="0089110A" w:rsidRPr="0089110A">
        <w:rPr>
          <w:rFonts w:asciiTheme="majorHAnsi" w:eastAsiaTheme="majorHAnsi" w:hAnsiTheme="majorHAnsi" w:hint="eastAsia"/>
          <w:color w:val="FF0000"/>
          <w:szCs w:val="20"/>
        </w:rPr>
        <w:t>이다.</w:t>
      </w:r>
      <w:bookmarkStart w:id="0" w:name="_GoBack"/>
      <w:bookmarkEnd w:id="0"/>
    </w:p>
    <w:p w14:paraId="514F04D5" w14:textId="77777777" w:rsidR="003D2147" w:rsidRPr="00306C3F" w:rsidRDefault="003D2147" w:rsidP="00FC3AC8">
      <w:pPr>
        <w:rPr>
          <w:rFonts w:asciiTheme="majorHAnsi" w:eastAsiaTheme="majorHAnsi" w:hAnsiTheme="majorHAnsi" w:hint="eastAsia"/>
          <w:b/>
          <w:color w:val="000000" w:themeColor="text1"/>
          <w:szCs w:val="20"/>
        </w:rPr>
      </w:pPr>
    </w:p>
    <w:sectPr w:rsidR="003D2147" w:rsidRPr="00306C3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623528" w14:textId="77777777" w:rsidR="006E27C2" w:rsidRDefault="006E27C2" w:rsidP="00FF430C">
      <w:pPr>
        <w:spacing w:after="0" w:line="240" w:lineRule="auto"/>
      </w:pPr>
      <w:r>
        <w:separator/>
      </w:r>
    </w:p>
  </w:endnote>
  <w:endnote w:type="continuationSeparator" w:id="0">
    <w:p w14:paraId="2060C6D3" w14:textId="77777777" w:rsidR="006E27C2" w:rsidRDefault="006E27C2" w:rsidP="00FF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40EED" w14:textId="77777777" w:rsidR="006E27C2" w:rsidRDefault="006E27C2" w:rsidP="00FF430C">
      <w:pPr>
        <w:spacing w:after="0" w:line="240" w:lineRule="auto"/>
      </w:pPr>
      <w:r>
        <w:separator/>
      </w:r>
    </w:p>
  </w:footnote>
  <w:footnote w:type="continuationSeparator" w:id="0">
    <w:p w14:paraId="444B9011" w14:textId="77777777" w:rsidR="006E27C2" w:rsidRDefault="006E27C2" w:rsidP="00FF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436EA"/>
    <w:multiLevelType w:val="multilevel"/>
    <w:tmpl w:val="EB6E6C9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EE0640D"/>
    <w:multiLevelType w:val="multilevel"/>
    <w:tmpl w:val="BD249EA6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2" w15:restartNumberingAfterBreak="0">
    <w:nsid w:val="12CA0FEE"/>
    <w:multiLevelType w:val="hybridMultilevel"/>
    <w:tmpl w:val="15CA3928"/>
    <w:lvl w:ilvl="0" w:tplc="1396A2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40D7DB4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6173421"/>
    <w:multiLevelType w:val="hybridMultilevel"/>
    <w:tmpl w:val="14B237E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181B7D20"/>
    <w:multiLevelType w:val="hybridMultilevel"/>
    <w:tmpl w:val="4B264512"/>
    <w:lvl w:ilvl="0" w:tplc="EDE29AB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6" w15:restartNumberingAfterBreak="0">
    <w:nsid w:val="19C02093"/>
    <w:multiLevelType w:val="hybridMultilevel"/>
    <w:tmpl w:val="C4E626AA"/>
    <w:lvl w:ilvl="0" w:tplc="7AB011E0">
      <w:start w:val="1"/>
      <w:numFmt w:val="upperLetter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A9159B9"/>
    <w:multiLevelType w:val="hybridMultilevel"/>
    <w:tmpl w:val="C1021838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B0B32B3"/>
    <w:multiLevelType w:val="hybridMultilevel"/>
    <w:tmpl w:val="6B0053AA"/>
    <w:lvl w:ilvl="0" w:tplc="B8FE95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9" w15:restartNumberingAfterBreak="0">
    <w:nsid w:val="20DC5CF6"/>
    <w:multiLevelType w:val="multilevel"/>
    <w:tmpl w:val="417A4368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0" w15:restartNumberingAfterBreak="0">
    <w:nsid w:val="2B7E4343"/>
    <w:multiLevelType w:val="hybridMultilevel"/>
    <w:tmpl w:val="1FDA6B8C"/>
    <w:lvl w:ilvl="0" w:tplc="4434116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24A0063"/>
    <w:multiLevelType w:val="hybridMultilevel"/>
    <w:tmpl w:val="8646A4E4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88B6FFF"/>
    <w:multiLevelType w:val="hybridMultilevel"/>
    <w:tmpl w:val="19AC1C84"/>
    <w:lvl w:ilvl="0" w:tplc="15BA072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39CE65FB"/>
    <w:multiLevelType w:val="hybridMultilevel"/>
    <w:tmpl w:val="21F06D46"/>
    <w:lvl w:ilvl="0" w:tplc="8D301042">
      <w:start w:val="1"/>
      <w:numFmt w:val="decimal"/>
      <w:lvlText w:val="%1."/>
      <w:lvlJc w:val="left"/>
      <w:pPr>
        <w:ind w:left="1963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403" w:hanging="400"/>
      </w:pPr>
    </w:lvl>
    <w:lvl w:ilvl="2" w:tplc="0409001B" w:tentative="1">
      <w:start w:val="1"/>
      <w:numFmt w:val="lowerRoman"/>
      <w:lvlText w:val="%3."/>
      <w:lvlJc w:val="right"/>
      <w:pPr>
        <w:ind w:left="2803" w:hanging="400"/>
      </w:pPr>
    </w:lvl>
    <w:lvl w:ilvl="3" w:tplc="0409000F" w:tentative="1">
      <w:start w:val="1"/>
      <w:numFmt w:val="decimal"/>
      <w:lvlText w:val="%4."/>
      <w:lvlJc w:val="left"/>
      <w:pPr>
        <w:ind w:left="3203" w:hanging="400"/>
      </w:pPr>
    </w:lvl>
    <w:lvl w:ilvl="4" w:tplc="04090019" w:tentative="1">
      <w:start w:val="1"/>
      <w:numFmt w:val="upperLetter"/>
      <w:lvlText w:val="%5."/>
      <w:lvlJc w:val="left"/>
      <w:pPr>
        <w:ind w:left="3603" w:hanging="400"/>
      </w:pPr>
    </w:lvl>
    <w:lvl w:ilvl="5" w:tplc="0409001B" w:tentative="1">
      <w:start w:val="1"/>
      <w:numFmt w:val="lowerRoman"/>
      <w:lvlText w:val="%6."/>
      <w:lvlJc w:val="right"/>
      <w:pPr>
        <w:ind w:left="4003" w:hanging="400"/>
      </w:pPr>
    </w:lvl>
    <w:lvl w:ilvl="6" w:tplc="0409000F" w:tentative="1">
      <w:start w:val="1"/>
      <w:numFmt w:val="decimal"/>
      <w:lvlText w:val="%7."/>
      <w:lvlJc w:val="left"/>
      <w:pPr>
        <w:ind w:left="4403" w:hanging="400"/>
      </w:pPr>
    </w:lvl>
    <w:lvl w:ilvl="7" w:tplc="04090019" w:tentative="1">
      <w:start w:val="1"/>
      <w:numFmt w:val="upperLetter"/>
      <w:lvlText w:val="%8."/>
      <w:lvlJc w:val="left"/>
      <w:pPr>
        <w:ind w:left="4803" w:hanging="400"/>
      </w:pPr>
    </w:lvl>
    <w:lvl w:ilvl="8" w:tplc="0409001B" w:tentative="1">
      <w:start w:val="1"/>
      <w:numFmt w:val="lowerRoman"/>
      <w:lvlText w:val="%9."/>
      <w:lvlJc w:val="right"/>
      <w:pPr>
        <w:ind w:left="5203" w:hanging="400"/>
      </w:pPr>
    </w:lvl>
  </w:abstractNum>
  <w:abstractNum w:abstractNumId="14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5" w15:restartNumberingAfterBreak="0">
    <w:nsid w:val="3E7715B3"/>
    <w:multiLevelType w:val="multilevel"/>
    <w:tmpl w:val="2E46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E98590A"/>
    <w:multiLevelType w:val="hybridMultilevel"/>
    <w:tmpl w:val="4770E83E"/>
    <w:lvl w:ilvl="0" w:tplc="04090001">
      <w:start w:val="1"/>
      <w:numFmt w:val="bullet"/>
      <w:lvlText w:val=""/>
      <w:lvlJc w:val="left"/>
      <w:pPr>
        <w:ind w:left="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17" w15:restartNumberingAfterBreak="0">
    <w:nsid w:val="564273F8"/>
    <w:multiLevelType w:val="hybridMultilevel"/>
    <w:tmpl w:val="73BEC7FE"/>
    <w:lvl w:ilvl="0" w:tplc="1A544D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64F53E5"/>
    <w:multiLevelType w:val="hybridMultilevel"/>
    <w:tmpl w:val="1550F222"/>
    <w:lvl w:ilvl="0" w:tplc="DFA6A6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C3477E5"/>
    <w:multiLevelType w:val="hybridMultilevel"/>
    <w:tmpl w:val="50F8980A"/>
    <w:lvl w:ilvl="0" w:tplc="FE884610">
      <w:start w:val="2"/>
      <w:numFmt w:val="bullet"/>
      <w:lvlText w:val=""/>
      <w:lvlJc w:val="left"/>
      <w:pPr>
        <w:ind w:left="840" w:hanging="360"/>
      </w:pPr>
      <w:rPr>
        <w:rFonts w:ascii="Wingdings" w:eastAsiaTheme="minorEastAsia" w:hAnsi="Wingdings" w:cstheme="minorBidi" w:hint="default"/>
        <w:color w:val="C00000"/>
        <w:sz w:val="22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20" w15:restartNumberingAfterBreak="0">
    <w:nsid w:val="6E157633"/>
    <w:multiLevelType w:val="hybridMultilevel"/>
    <w:tmpl w:val="43A22362"/>
    <w:lvl w:ilvl="0" w:tplc="FCC00692">
      <w:start w:val="1"/>
      <w:numFmt w:val="upperLetter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21" w15:restartNumberingAfterBreak="0">
    <w:nsid w:val="7246341F"/>
    <w:multiLevelType w:val="hybridMultilevel"/>
    <w:tmpl w:val="F8D24EE2"/>
    <w:lvl w:ilvl="0" w:tplc="0542201A">
      <w:start w:val="1"/>
      <w:numFmt w:val="decimal"/>
      <w:lvlText w:val="%1."/>
      <w:lvlJc w:val="left"/>
      <w:pPr>
        <w:ind w:left="1157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97" w:hanging="400"/>
      </w:pPr>
    </w:lvl>
    <w:lvl w:ilvl="2" w:tplc="0409001B" w:tentative="1">
      <w:start w:val="1"/>
      <w:numFmt w:val="lowerRoman"/>
      <w:lvlText w:val="%3."/>
      <w:lvlJc w:val="right"/>
      <w:pPr>
        <w:ind w:left="1997" w:hanging="400"/>
      </w:pPr>
    </w:lvl>
    <w:lvl w:ilvl="3" w:tplc="0409000F" w:tentative="1">
      <w:start w:val="1"/>
      <w:numFmt w:val="decimal"/>
      <w:lvlText w:val="%4."/>
      <w:lvlJc w:val="left"/>
      <w:pPr>
        <w:ind w:left="2397" w:hanging="400"/>
      </w:pPr>
    </w:lvl>
    <w:lvl w:ilvl="4" w:tplc="04090019" w:tentative="1">
      <w:start w:val="1"/>
      <w:numFmt w:val="upperLetter"/>
      <w:lvlText w:val="%5."/>
      <w:lvlJc w:val="left"/>
      <w:pPr>
        <w:ind w:left="2797" w:hanging="400"/>
      </w:pPr>
    </w:lvl>
    <w:lvl w:ilvl="5" w:tplc="0409001B" w:tentative="1">
      <w:start w:val="1"/>
      <w:numFmt w:val="lowerRoman"/>
      <w:lvlText w:val="%6."/>
      <w:lvlJc w:val="right"/>
      <w:pPr>
        <w:ind w:left="3197" w:hanging="400"/>
      </w:pPr>
    </w:lvl>
    <w:lvl w:ilvl="6" w:tplc="0409000F" w:tentative="1">
      <w:start w:val="1"/>
      <w:numFmt w:val="decimal"/>
      <w:lvlText w:val="%7."/>
      <w:lvlJc w:val="left"/>
      <w:pPr>
        <w:ind w:left="3597" w:hanging="400"/>
      </w:pPr>
    </w:lvl>
    <w:lvl w:ilvl="7" w:tplc="04090019" w:tentative="1">
      <w:start w:val="1"/>
      <w:numFmt w:val="upperLetter"/>
      <w:lvlText w:val="%8."/>
      <w:lvlJc w:val="left"/>
      <w:pPr>
        <w:ind w:left="3997" w:hanging="400"/>
      </w:pPr>
    </w:lvl>
    <w:lvl w:ilvl="8" w:tplc="0409001B" w:tentative="1">
      <w:start w:val="1"/>
      <w:numFmt w:val="lowerRoman"/>
      <w:lvlText w:val="%9."/>
      <w:lvlJc w:val="right"/>
      <w:pPr>
        <w:ind w:left="4397" w:hanging="400"/>
      </w:pPr>
    </w:lvl>
  </w:abstractNum>
  <w:abstractNum w:abstractNumId="22" w15:restartNumberingAfterBreak="0">
    <w:nsid w:val="76002547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786D2ECE"/>
    <w:multiLevelType w:val="hybridMultilevel"/>
    <w:tmpl w:val="3AB8FB66"/>
    <w:lvl w:ilvl="0" w:tplc="9C1C49F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78E41947"/>
    <w:multiLevelType w:val="hybridMultilevel"/>
    <w:tmpl w:val="41DAA62E"/>
    <w:lvl w:ilvl="0" w:tplc="9BAA448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2"/>
  </w:num>
  <w:num w:numId="2">
    <w:abstractNumId w:val="12"/>
  </w:num>
  <w:num w:numId="3">
    <w:abstractNumId w:val="3"/>
  </w:num>
  <w:num w:numId="4">
    <w:abstractNumId w:val="10"/>
  </w:num>
  <w:num w:numId="5">
    <w:abstractNumId w:val="17"/>
  </w:num>
  <w:num w:numId="6">
    <w:abstractNumId w:val="23"/>
  </w:num>
  <w:num w:numId="7">
    <w:abstractNumId w:val="5"/>
  </w:num>
  <w:num w:numId="8">
    <w:abstractNumId w:val="18"/>
  </w:num>
  <w:num w:numId="9">
    <w:abstractNumId w:val="2"/>
  </w:num>
  <w:num w:numId="10">
    <w:abstractNumId w:val="24"/>
  </w:num>
  <w:num w:numId="11">
    <w:abstractNumId w:val="1"/>
  </w:num>
  <w:num w:numId="12">
    <w:abstractNumId w:val="8"/>
  </w:num>
  <w:num w:numId="13">
    <w:abstractNumId w:val="15"/>
  </w:num>
  <w:num w:numId="14">
    <w:abstractNumId w:val="11"/>
  </w:num>
  <w:num w:numId="15">
    <w:abstractNumId w:val="4"/>
  </w:num>
  <w:num w:numId="16">
    <w:abstractNumId w:val="7"/>
  </w:num>
  <w:num w:numId="17">
    <w:abstractNumId w:val="16"/>
  </w:num>
  <w:num w:numId="18">
    <w:abstractNumId w:val="14"/>
  </w:num>
  <w:num w:numId="19">
    <w:abstractNumId w:val="0"/>
  </w:num>
  <w:num w:numId="20">
    <w:abstractNumId w:val="19"/>
  </w:num>
  <w:num w:numId="21">
    <w:abstractNumId w:val="21"/>
  </w:num>
  <w:num w:numId="22">
    <w:abstractNumId w:val="9"/>
  </w:num>
  <w:num w:numId="23">
    <w:abstractNumId w:val="20"/>
  </w:num>
  <w:num w:numId="24">
    <w:abstractNumId w:val="6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QcCQyNLM3NTSyUdpeDU4uLM/DyQAqNaAKM9W5IsAAAA"/>
  </w:docVars>
  <w:rsids>
    <w:rsidRoot w:val="003C5596"/>
    <w:rsid w:val="000B78DC"/>
    <w:rsid w:val="00120FD2"/>
    <w:rsid w:val="00156B7C"/>
    <w:rsid w:val="00163C9C"/>
    <w:rsid w:val="001853E1"/>
    <w:rsid w:val="001C75FF"/>
    <w:rsid w:val="001D7B74"/>
    <w:rsid w:val="002014DF"/>
    <w:rsid w:val="00205F05"/>
    <w:rsid w:val="00223036"/>
    <w:rsid w:val="00264967"/>
    <w:rsid w:val="002669F6"/>
    <w:rsid w:val="00274AD4"/>
    <w:rsid w:val="002A1BEC"/>
    <w:rsid w:val="002B0709"/>
    <w:rsid w:val="002D0034"/>
    <w:rsid w:val="002D3F26"/>
    <w:rsid w:val="00300E53"/>
    <w:rsid w:val="00306C3F"/>
    <w:rsid w:val="00371620"/>
    <w:rsid w:val="00376C1B"/>
    <w:rsid w:val="003C5596"/>
    <w:rsid w:val="003D2147"/>
    <w:rsid w:val="00483B61"/>
    <w:rsid w:val="00597046"/>
    <w:rsid w:val="005E46DD"/>
    <w:rsid w:val="00637F20"/>
    <w:rsid w:val="00670F9D"/>
    <w:rsid w:val="006719CB"/>
    <w:rsid w:val="006B3C13"/>
    <w:rsid w:val="006B66B0"/>
    <w:rsid w:val="006D4606"/>
    <w:rsid w:val="006E27C2"/>
    <w:rsid w:val="007B0B6C"/>
    <w:rsid w:val="007B3685"/>
    <w:rsid w:val="008079D0"/>
    <w:rsid w:val="008209CA"/>
    <w:rsid w:val="0082437C"/>
    <w:rsid w:val="00824649"/>
    <w:rsid w:val="008406B2"/>
    <w:rsid w:val="00847E5B"/>
    <w:rsid w:val="008534AA"/>
    <w:rsid w:val="0089110A"/>
    <w:rsid w:val="008D16EB"/>
    <w:rsid w:val="00904991"/>
    <w:rsid w:val="00972BEF"/>
    <w:rsid w:val="00976265"/>
    <w:rsid w:val="009A5E60"/>
    <w:rsid w:val="009B1E2E"/>
    <w:rsid w:val="009B48FC"/>
    <w:rsid w:val="009D6AB6"/>
    <w:rsid w:val="00A3098C"/>
    <w:rsid w:val="00A454EF"/>
    <w:rsid w:val="00A55C02"/>
    <w:rsid w:val="00AD498D"/>
    <w:rsid w:val="00B006AD"/>
    <w:rsid w:val="00B20AA6"/>
    <w:rsid w:val="00B71738"/>
    <w:rsid w:val="00BC484E"/>
    <w:rsid w:val="00BE4432"/>
    <w:rsid w:val="00BF27B4"/>
    <w:rsid w:val="00C50C28"/>
    <w:rsid w:val="00C90D31"/>
    <w:rsid w:val="00CC1496"/>
    <w:rsid w:val="00D301DF"/>
    <w:rsid w:val="00D47AB5"/>
    <w:rsid w:val="00D5039A"/>
    <w:rsid w:val="00D751DF"/>
    <w:rsid w:val="00DA6186"/>
    <w:rsid w:val="00DB13F6"/>
    <w:rsid w:val="00DB2FF4"/>
    <w:rsid w:val="00E0677D"/>
    <w:rsid w:val="00E11BAC"/>
    <w:rsid w:val="00E16666"/>
    <w:rsid w:val="00E353A2"/>
    <w:rsid w:val="00E37219"/>
    <w:rsid w:val="00E972B8"/>
    <w:rsid w:val="00EE6405"/>
    <w:rsid w:val="00F01070"/>
    <w:rsid w:val="00F161FA"/>
    <w:rsid w:val="00F245D4"/>
    <w:rsid w:val="00F24F1D"/>
    <w:rsid w:val="00F53954"/>
    <w:rsid w:val="00F9106A"/>
    <w:rsid w:val="00FA5B52"/>
    <w:rsid w:val="00FC3AC8"/>
    <w:rsid w:val="00FD59CE"/>
    <w:rsid w:val="00FF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4FD0D"/>
  <w15:chartTrackingRefBased/>
  <w15:docId w15:val="{5EA65CAB-EEB7-41CE-B5E6-6349E1EB0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596"/>
    <w:pPr>
      <w:ind w:leftChars="400" w:left="800"/>
    </w:pPr>
  </w:style>
  <w:style w:type="character" w:customStyle="1" w:styleId="apple-converted-space">
    <w:name w:val="apple-converted-space"/>
    <w:basedOn w:val="a0"/>
    <w:rsid w:val="00D751DF"/>
  </w:style>
  <w:style w:type="character" w:styleId="a4">
    <w:name w:val="Emphasis"/>
    <w:basedOn w:val="a0"/>
    <w:uiPriority w:val="20"/>
    <w:qFormat/>
    <w:rsid w:val="00D751DF"/>
    <w:rPr>
      <w:i/>
      <w:iCs/>
    </w:rPr>
  </w:style>
  <w:style w:type="paragraph" w:styleId="a5">
    <w:name w:val="header"/>
    <w:basedOn w:val="a"/>
    <w:link w:val="Char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F430C"/>
  </w:style>
  <w:style w:type="paragraph" w:styleId="a6">
    <w:name w:val="footer"/>
    <w:basedOn w:val="a"/>
    <w:link w:val="Char0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F430C"/>
  </w:style>
  <w:style w:type="paragraph" w:styleId="a7">
    <w:name w:val="Normal (Web)"/>
    <w:basedOn w:val="a"/>
    <w:uiPriority w:val="99"/>
    <w:unhideWhenUsed/>
    <w:rsid w:val="00A55C0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3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3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8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</dc:creator>
  <cp:keywords/>
  <dc:description/>
  <cp:lastModifiedBy>PIAI</cp:lastModifiedBy>
  <cp:revision>20</cp:revision>
  <dcterms:created xsi:type="dcterms:W3CDTF">2021-07-08T14:26:00Z</dcterms:created>
  <dcterms:modified xsi:type="dcterms:W3CDTF">2021-07-14T09:26:00Z</dcterms:modified>
</cp:coreProperties>
</file>